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51E89C" w14:textId="0AC3E91C" w:rsidR="00A804EC" w:rsidRDefault="00337F4F" w:rsidP="00A804EC">
      <w:pPr>
        <w:pStyle w:val="TYTUKOMUNIKATU"/>
        <w:spacing w:before="0" w:after="240"/>
        <w:jc w:val="both"/>
        <w:rPr>
          <w:rFonts w:ascii="Trebuchet MS" w:hAnsi="Trebuchet MS"/>
          <w:bCs w:val="0"/>
          <w:sz w:val="32"/>
          <w:szCs w:val="32"/>
          <w:lang w:val="pl-PL"/>
        </w:rPr>
      </w:pPr>
      <w:r>
        <w:rPr>
          <w:rFonts w:ascii="Trebuchet MS" w:hAnsi="Trebuchet MS"/>
          <w:bCs w:val="0"/>
          <w:sz w:val="32"/>
          <w:szCs w:val="32"/>
          <w:lang w:val="pl-PL"/>
        </w:rPr>
        <w:t>OPŁATY ZA NIEZAMÓW</w:t>
      </w:r>
      <w:r w:rsidR="00B440DC">
        <w:rPr>
          <w:rFonts w:ascii="Trebuchet MS" w:hAnsi="Trebuchet MS"/>
          <w:bCs w:val="0"/>
          <w:sz w:val="32"/>
          <w:szCs w:val="32"/>
          <w:lang w:val="pl-PL"/>
        </w:rPr>
        <w:t>i</w:t>
      </w:r>
      <w:r>
        <w:rPr>
          <w:rFonts w:ascii="Trebuchet MS" w:hAnsi="Trebuchet MS"/>
          <w:bCs w:val="0"/>
          <w:sz w:val="32"/>
          <w:szCs w:val="32"/>
          <w:lang w:val="pl-PL"/>
        </w:rPr>
        <w:t xml:space="preserve">ONE </w:t>
      </w:r>
      <w:r w:rsidR="00B440DC">
        <w:rPr>
          <w:rFonts w:ascii="Trebuchet MS" w:hAnsi="Trebuchet MS"/>
          <w:bCs w:val="0"/>
          <w:sz w:val="32"/>
          <w:szCs w:val="32"/>
          <w:lang w:val="pl-PL"/>
        </w:rPr>
        <w:t>USŁUGI</w:t>
      </w:r>
      <w:r w:rsidR="00A60209">
        <w:rPr>
          <w:rFonts w:ascii="Trebuchet MS" w:hAnsi="Trebuchet MS"/>
          <w:bCs w:val="0"/>
          <w:sz w:val="32"/>
          <w:szCs w:val="32"/>
          <w:lang w:val="pl-PL"/>
        </w:rPr>
        <w:t xml:space="preserve"> – zarzuty prezesa uokik dla upc</w:t>
      </w:r>
    </w:p>
    <w:p w14:paraId="79B31870" w14:textId="73A27C66" w:rsidR="00106F17" w:rsidRPr="00106F17" w:rsidRDefault="00106F17" w:rsidP="00106F17">
      <w:pPr>
        <w:pStyle w:val="Akapitzlist"/>
        <w:numPr>
          <w:ilvl w:val="0"/>
          <w:numId w:val="18"/>
        </w:numPr>
        <w:spacing w:after="240" w:line="360" w:lineRule="auto"/>
        <w:jc w:val="both"/>
        <w:rPr>
          <w:rStyle w:val="Pogrubienie"/>
          <w:rFonts w:cs="Tahoma"/>
          <w:color w:val="000000"/>
          <w:sz w:val="22"/>
          <w:shd w:val="clear" w:color="auto" w:fill="FFFFFF"/>
        </w:rPr>
      </w:pPr>
      <w:r>
        <w:rPr>
          <w:rStyle w:val="Pogrubienie"/>
          <w:rFonts w:cs="Tahoma"/>
          <w:color w:val="000000"/>
          <w:sz w:val="22"/>
          <w:shd w:val="clear" w:color="auto" w:fill="FFFFFF"/>
        </w:rPr>
        <w:t xml:space="preserve">Prezes UOKiK </w:t>
      </w:r>
      <w:r w:rsidR="00A238E2">
        <w:rPr>
          <w:rStyle w:val="Pogrubienie"/>
          <w:rFonts w:cs="Tahoma"/>
          <w:color w:val="000000"/>
          <w:sz w:val="22"/>
          <w:shd w:val="clear" w:color="auto" w:fill="FFFFFF"/>
        </w:rPr>
        <w:t>postawił</w:t>
      </w:r>
      <w:r>
        <w:rPr>
          <w:rStyle w:val="Pogrubienie"/>
          <w:rFonts w:cs="Tahoma"/>
          <w:color w:val="000000"/>
          <w:sz w:val="22"/>
          <w:shd w:val="clear" w:color="auto" w:fill="FFFFFF"/>
        </w:rPr>
        <w:t xml:space="preserve"> zarzuty</w:t>
      </w:r>
      <w:r w:rsidR="00A238E2">
        <w:rPr>
          <w:rStyle w:val="Pogrubienie"/>
          <w:rFonts w:cs="Tahoma"/>
          <w:color w:val="000000"/>
          <w:sz w:val="22"/>
          <w:shd w:val="clear" w:color="auto" w:fill="FFFFFF"/>
        </w:rPr>
        <w:t xml:space="preserve"> </w:t>
      </w:r>
      <w:r>
        <w:rPr>
          <w:rStyle w:val="Pogrubienie"/>
          <w:rFonts w:cs="Tahoma"/>
          <w:color w:val="000000"/>
          <w:sz w:val="22"/>
          <w:shd w:val="clear" w:color="auto" w:fill="FFFFFF"/>
        </w:rPr>
        <w:t>UPC Polska,</w:t>
      </w:r>
      <w:r w:rsidR="004E3BCB">
        <w:rPr>
          <w:rStyle w:val="Pogrubienie"/>
          <w:rFonts w:cs="Tahoma"/>
          <w:color w:val="000000"/>
          <w:sz w:val="22"/>
          <w:shd w:val="clear" w:color="auto" w:fill="FFFFFF"/>
        </w:rPr>
        <w:t xml:space="preserve"> spółce</w:t>
      </w:r>
      <w:r>
        <w:rPr>
          <w:rStyle w:val="Pogrubienie"/>
          <w:rFonts w:cs="Tahoma"/>
          <w:color w:val="000000"/>
          <w:sz w:val="22"/>
          <w:shd w:val="clear" w:color="auto" w:fill="FFFFFF"/>
        </w:rPr>
        <w:t xml:space="preserve"> grozi kara do 10 proc. obrotów. </w:t>
      </w:r>
    </w:p>
    <w:p w14:paraId="7274C70F" w14:textId="42D3DE68" w:rsidR="007C1B69" w:rsidRPr="00703CC4" w:rsidRDefault="00106F17" w:rsidP="00703CC4">
      <w:pPr>
        <w:pStyle w:val="Akapitzlist"/>
        <w:numPr>
          <w:ilvl w:val="0"/>
          <w:numId w:val="18"/>
        </w:numPr>
        <w:spacing w:after="240" w:line="360" w:lineRule="auto"/>
        <w:jc w:val="both"/>
        <w:rPr>
          <w:rStyle w:val="Pogrubienie"/>
          <w:rFonts w:cs="Tahoma"/>
          <w:color w:val="000000"/>
          <w:sz w:val="22"/>
          <w:shd w:val="clear" w:color="auto" w:fill="FFFFFF"/>
        </w:rPr>
      </w:pPr>
      <w:r>
        <w:rPr>
          <w:rStyle w:val="Pogrubienie"/>
          <w:rFonts w:cs="Tahoma"/>
          <w:color w:val="000000"/>
          <w:sz w:val="22"/>
          <w:shd w:val="clear" w:color="auto" w:fill="FFFFFF"/>
        </w:rPr>
        <w:t xml:space="preserve">Klienci UPC </w:t>
      </w:r>
      <w:r w:rsidR="00C3799B">
        <w:rPr>
          <w:rStyle w:val="Pogrubienie"/>
          <w:rFonts w:cs="Tahoma"/>
          <w:color w:val="000000"/>
          <w:sz w:val="22"/>
          <w:shd w:val="clear" w:color="auto" w:fill="FFFFFF"/>
        </w:rPr>
        <w:t>zostali ob</w:t>
      </w:r>
      <w:r w:rsidR="00325438">
        <w:rPr>
          <w:rStyle w:val="Pogrubienie"/>
          <w:rFonts w:cs="Tahoma"/>
          <w:color w:val="000000"/>
          <w:sz w:val="22"/>
          <w:shd w:val="clear" w:color="auto" w:fill="FFFFFF"/>
        </w:rPr>
        <w:t>ciążeni opłatą</w:t>
      </w:r>
      <w:r w:rsidR="00447694">
        <w:rPr>
          <w:rStyle w:val="Pogrubienie"/>
          <w:rFonts w:cs="Tahoma"/>
          <w:color w:val="000000"/>
          <w:sz w:val="22"/>
          <w:shd w:val="clear" w:color="auto" w:fill="FFFFFF"/>
        </w:rPr>
        <w:t xml:space="preserve"> za dodatkowe kanały </w:t>
      </w:r>
      <w:r w:rsidR="00911D12">
        <w:rPr>
          <w:rStyle w:val="Pogrubienie"/>
          <w:rFonts w:cs="Tahoma"/>
          <w:color w:val="000000"/>
          <w:sz w:val="22"/>
          <w:shd w:val="clear" w:color="auto" w:fill="FFFFFF"/>
        </w:rPr>
        <w:t xml:space="preserve">telewizyjne </w:t>
      </w:r>
      <w:r w:rsidR="009736BB">
        <w:rPr>
          <w:rStyle w:val="Pogrubienie"/>
          <w:rFonts w:cs="Tahoma"/>
          <w:color w:val="000000"/>
          <w:sz w:val="22"/>
          <w:shd w:val="clear" w:color="auto" w:fill="FFFFFF"/>
        </w:rPr>
        <w:t>i</w:t>
      </w:r>
      <w:r w:rsidR="00447694">
        <w:rPr>
          <w:rStyle w:val="Pogrubienie"/>
          <w:rFonts w:cs="Tahoma"/>
          <w:color w:val="000000"/>
          <w:sz w:val="22"/>
          <w:shd w:val="clear" w:color="auto" w:fill="FFFFFF"/>
        </w:rPr>
        <w:t xml:space="preserve"> wyższą prędkość internetu, choć </w:t>
      </w:r>
      <w:r>
        <w:rPr>
          <w:rStyle w:val="Pogrubienie"/>
          <w:rFonts w:cs="Tahoma"/>
          <w:color w:val="000000"/>
          <w:sz w:val="22"/>
          <w:shd w:val="clear" w:color="auto" w:fill="FFFFFF"/>
        </w:rPr>
        <w:t>tych świadczeń n</w:t>
      </w:r>
      <w:r w:rsidR="00447694">
        <w:rPr>
          <w:rStyle w:val="Pogrubienie"/>
          <w:rFonts w:cs="Tahoma"/>
          <w:color w:val="000000"/>
          <w:sz w:val="22"/>
          <w:shd w:val="clear" w:color="auto" w:fill="FFFFFF"/>
        </w:rPr>
        <w:t xml:space="preserve">ie zamawiali. </w:t>
      </w:r>
    </w:p>
    <w:p w14:paraId="43713FBD" w14:textId="670E3437" w:rsidR="00804EED" w:rsidRPr="00106F17" w:rsidRDefault="0065572C" w:rsidP="00106F17">
      <w:pPr>
        <w:pStyle w:val="Akapitzlist"/>
        <w:numPr>
          <w:ilvl w:val="0"/>
          <w:numId w:val="18"/>
        </w:numPr>
        <w:spacing w:after="240" w:line="360" w:lineRule="auto"/>
        <w:jc w:val="both"/>
        <w:rPr>
          <w:rStyle w:val="Pogrubienie"/>
          <w:rFonts w:cs="Tahoma"/>
          <w:color w:val="000000"/>
          <w:sz w:val="22"/>
          <w:shd w:val="clear" w:color="auto" w:fill="FFFFFF"/>
        </w:rPr>
      </w:pPr>
      <w:r>
        <w:rPr>
          <w:rStyle w:val="Pogrubienie"/>
          <w:rFonts w:cs="Tahoma"/>
          <w:color w:val="000000"/>
          <w:sz w:val="22"/>
          <w:shd w:val="clear" w:color="auto" w:fill="FFFFFF"/>
        </w:rPr>
        <w:t>Świadczenie nowych usług</w:t>
      </w:r>
      <w:r w:rsidR="00447694">
        <w:rPr>
          <w:rStyle w:val="Pogrubienie"/>
          <w:rFonts w:cs="Tahoma"/>
          <w:color w:val="000000"/>
          <w:sz w:val="22"/>
          <w:shd w:val="clear" w:color="auto" w:fill="FFFFFF"/>
        </w:rPr>
        <w:t xml:space="preserve"> </w:t>
      </w:r>
      <w:r>
        <w:rPr>
          <w:rStyle w:val="Pogrubienie"/>
          <w:rFonts w:cs="Tahoma"/>
          <w:color w:val="000000"/>
          <w:sz w:val="22"/>
          <w:shd w:val="clear" w:color="auto" w:fill="FFFFFF"/>
        </w:rPr>
        <w:t xml:space="preserve">powinno </w:t>
      </w:r>
      <w:r w:rsidR="00447694">
        <w:rPr>
          <w:rStyle w:val="Pogrubienie"/>
          <w:rFonts w:cs="Tahoma"/>
          <w:color w:val="000000"/>
          <w:sz w:val="22"/>
          <w:shd w:val="clear" w:color="auto" w:fill="FFFFFF"/>
        </w:rPr>
        <w:t xml:space="preserve">odbywać się na wniosek lub za </w:t>
      </w:r>
      <w:r w:rsidR="00502008">
        <w:rPr>
          <w:rStyle w:val="Pogrubienie"/>
          <w:rFonts w:cs="Tahoma"/>
          <w:color w:val="000000"/>
          <w:sz w:val="22"/>
          <w:shd w:val="clear" w:color="auto" w:fill="FFFFFF"/>
        </w:rPr>
        <w:t xml:space="preserve">uprzednią </w:t>
      </w:r>
      <w:r w:rsidR="00447694">
        <w:rPr>
          <w:rStyle w:val="Pogrubienie"/>
          <w:rFonts w:cs="Tahoma"/>
          <w:color w:val="000000"/>
          <w:sz w:val="22"/>
          <w:shd w:val="clear" w:color="auto" w:fill="FFFFFF"/>
        </w:rPr>
        <w:t>zgodą konsumentów.</w:t>
      </w:r>
    </w:p>
    <w:p w14:paraId="6B32184B" w14:textId="5CA7DB52" w:rsidR="000B497C" w:rsidRDefault="00A804EC" w:rsidP="002F39FD">
      <w:pPr>
        <w:spacing w:after="240" w:line="360" w:lineRule="auto"/>
        <w:jc w:val="both"/>
        <w:rPr>
          <w:rStyle w:val="Pogrubienie"/>
          <w:rFonts w:cs="Tahoma"/>
          <w:b w:val="0"/>
          <w:color w:val="000000"/>
          <w:sz w:val="22"/>
          <w:shd w:val="clear" w:color="auto" w:fill="FFFFFF"/>
        </w:rPr>
      </w:pPr>
      <w:r w:rsidRPr="00383DA1">
        <w:rPr>
          <w:rStyle w:val="Pogrubienie"/>
          <w:rFonts w:cs="Tahoma"/>
          <w:color w:val="000000"/>
          <w:sz w:val="22"/>
          <w:shd w:val="clear" w:color="auto" w:fill="FFFFFF"/>
        </w:rPr>
        <w:t xml:space="preserve">[Warszawa, </w:t>
      </w:r>
      <w:r w:rsidR="000123D0">
        <w:rPr>
          <w:rStyle w:val="Pogrubienie"/>
          <w:rFonts w:cs="Tahoma"/>
          <w:color w:val="000000"/>
          <w:sz w:val="22"/>
          <w:shd w:val="clear" w:color="auto" w:fill="FFFFFF"/>
        </w:rPr>
        <w:t>7</w:t>
      </w:r>
      <w:r>
        <w:rPr>
          <w:rStyle w:val="Pogrubienie"/>
          <w:rFonts w:cs="Tahoma"/>
          <w:color w:val="000000"/>
          <w:sz w:val="22"/>
          <w:shd w:val="clear" w:color="auto" w:fill="FFFFFF"/>
        </w:rPr>
        <w:t xml:space="preserve">  </w:t>
      </w:r>
      <w:r w:rsidR="000123D0">
        <w:rPr>
          <w:rStyle w:val="Pogrubienie"/>
          <w:rFonts w:cs="Tahoma"/>
          <w:color w:val="000000"/>
          <w:sz w:val="22"/>
          <w:shd w:val="clear" w:color="auto" w:fill="FFFFFF"/>
        </w:rPr>
        <w:t>sierpnia</w:t>
      </w:r>
      <w:r>
        <w:rPr>
          <w:rStyle w:val="Pogrubienie"/>
          <w:rFonts w:cs="Tahoma"/>
          <w:color w:val="000000"/>
          <w:sz w:val="22"/>
          <w:shd w:val="clear" w:color="auto" w:fill="FFFFFF"/>
        </w:rPr>
        <w:t xml:space="preserve"> 2023</w:t>
      </w:r>
      <w:r w:rsidRPr="00383DA1">
        <w:rPr>
          <w:rStyle w:val="Pogrubienie"/>
          <w:rFonts w:cs="Tahoma"/>
          <w:color w:val="000000"/>
          <w:sz w:val="22"/>
          <w:shd w:val="clear" w:color="auto" w:fill="FFFFFF"/>
        </w:rPr>
        <w:t xml:space="preserve"> r</w:t>
      </w:r>
      <w:r w:rsidRPr="00A375CB">
        <w:rPr>
          <w:rStyle w:val="Pogrubienie"/>
          <w:rFonts w:cs="Tahoma"/>
          <w:b w:val="0"/>
          <w:color w:val="000000"/>
          <w:sz w:val="22"/>
          <w:shd w:val="clear" w:color="auto" w:fill="FFFFFF"/>
        </w:rPr>
        <w:t xml:space="preserve">.] </w:t>
      </w:r>
      <w:r w:rsidR="005C62B3" w:rsidRPr="00A375CB">
        <w:rPr>
          <w:rStyle w:val="Pogrubienie"/>
          <w:rFonts w:cs="Tahoma"/>
          <w:b w:val="0"/>
          <w:color w:val="000000"/>
          <w:sz w:val="22"/>
          <w:shd w:val="clear" w:color="auto" w:fill="FFFFFF"/>
        </w:rPr>
        <w:t xml:space="preserve"> </w:t>
      </w:r>
      <w:r w:rsidR="00BA48B2">
        <w:rPr>
          <w:rStyle w:val="Pogrubienie"/>
          <w:rFonts w:cs="Tahoma"/>
          <w:b w:val="0"/>
          <w:color w:val="000000"/>
          <w:sz w:val="22"/>
          <w:shd w:val="clear" w:color="auto" w:fill="FFFFFF"/>
        </w:rPr>
        <w:t xml:space="preserve">W ramach programu „Więcej korzyści dla Ciebie” </w:t>
      </w:r>
      <w:r w:rsidR="00B67194">
        <w:rPr>
          <w:rStyle w:val="Pogrubienie"/>
          <w:rFonts w:cs="Tahoma"/>
          <w:b w:val="0"/>
          <w:color w:val="000000"/>
          <w:sz w:val="22"/>
          <w:shd w:val="clear" w:color="auto" w:fill="FFFFFF"/>
        </w:rPr>
        <w:t xml:space="preserve">spółka </w:t>
      </w:r>
      <w:r w:rsidR="00BA48B2">
        <w:rPr>
          <w:rStyle w:val="Pogrubienie"/>
          <w:rFonts w:cs="Tahoma"/>
          <w:b w:val="0"/>
          <w:color w:val="000000"/>
          <w:sz w:val="22"/>
          <w:shd w:val="clear" w:color="auto" w:fill="FFFFFF"/>
        </w:rPr>
        <w:t>UPC Polska w okresie od 1 lutego 2019 r. do 1 kwietnia ubiegłego roku podwyższała abonament klientom mającym umowy na czas nieoznaczony</w:t>
      </w:r>
      <w:r w:rsidR="00F2398F">
        <w:rPr>
          <w:rStyle w:val="Pogrubienie"/>
          <w:rFonts w:cs="Tahoma"/>
          <w:b w:val="0"/>
          <w:color w:val="000000"/>
          <w:sz w:val="22"/>
          <w:shd w:val="clear" w:color="auto" w:fill="FFFFFF"/>
        </w:rPr>
        <w:t>.</w:t>
      </w:r>
      <w:r w:rsidR="005C56FB">
        <w:rPr>
          <w:rStyle w:val="Pogrubienie"/>
          <w:rFonts w:cs="Tahoma"/>
          <w:b w:val="0"/>
          <w:color w:val="000000"/>
          <w:sz w:val="22"/>
          <w:shd w:val="clear" w:color="auto" w:fill="FFFFFF"/>
        </w:rPr>
        <w:t xml:space="preserve"> Konsumenci otrzymywali od spółki</w:t>
      </w:r>
      <w:r w:rsidR="00216656">
        <w:rPr>
          <w:rStyle w:val="Pogrubienie"/>
          <w:rFonts w:cs="Tahoma"/>
          <w:b w:val="0"/>
          <w:color w:val="000000"/>
          <w:sz w:val="22"/>
          <w:shd w:val="clear" w:color="auto" w:fill="FFFFFF"/>
        </w:rPr>
        <w:t xml:space="preserve"> </w:t>
      </w:r>
      <w:r w:rsidR="00646A73">
        <w:rPr>
          <w:rStyle w:val="Pogrubienie"/>
          <w:rFonts w:cs="Tahoma"/>
          <w:b w:val="0"/>
          <w:color w:val="000000"/>
          <w:sz w:val="22"/>
          <w:shd w:val="clear" w:color="auto" w:fill="FFFFFF"/>
        </w:rPr>
        <w:t>wiadomości</w:t>
      </w:r>
      <w:r w:rsidR="005C56FB">
        <w:rPr>
          <w:rStyle w:val="Pogrubienie"/>
          <w:rFonts w:cs="Tahoma"/>
          <w:b w:val="0"/>
          <w:color w:val="000000"/>
          <w:sz w:val="22"/>
          <w:shd w:val="clear" w:color="auto" w:fill="FFFFFF"/>
        </w:rPr>
        <w:t xml:space="preserve">, z </w:t>
      </w:r>
      <w:r w:rsidR="00646A73">
        <w:rPr>
          <w:rStyle w:val="Pogrubienie"/>
          <w:rFonts w:cs="Tahoma"/>
          <w:b w:val="0"/>
          <w:color w:val="000000"/>
          <w:sz w:val="22"/>
          <w:shd w:val="clear" w:color="auto" w:fill="FFFFFF"/>
        </w:rPr>
        <w:t xml:space="preserve">których </w:t>
      </w:r>
      <w:r w:rsidR="005C56FB">
        <w:rPr>
          <w:rStyle w:val="Pogrubienie"/>
          <w:rFonts w:cs="Tahoma"/>
          <w:b w:val="0"/>
          <w:color w:val="000000"/>
          <w:sz w:val="22"/>
          <w:shd w:val="clear" w:color="auto" w:fill="FFFFFF"/>
        </w:rPr>
        <w:t>dowiadywali się, że będą mieli dostęp do większej liczby kanałów (w tym programów premium) lub szybszy internet. Wiązało się to z wprowadzeniem dodatkowej opłaty od 4 do 8 zł w zależności od posiadanego pakietu. Abonenci mogli całkowicie wypowiedzieć umowę ze spółką, zgłosić rezygnację z tych zmian przed ich wprowadzeniem lub korzystać z oferty</w:t>
      </w:r>
      <w:r w:rsidR="00F05380">
        <w:rPr>
          <w:rStyle w:val="Pogrubienie"/>
          <w:rFonts w:cs="Tahoma"/>
          <w:b w:val="0"/>
          <w:color w:val="000000"/>
          <w:sz w:val="22"/>
          <w:shd w:val="clear" w:color="auto" w:fill="FFFFFF"/>
        </w:rPr>
        <w:t xml:space="preserve">, przy czym mieli w dalszym ciągu możliwość </w:t>
      </w:r>
      <w:r w:rsidR="00FA6FF0">
        <w:rPr>
          <w:rStyle w:val="Pogrubienie"/>
          <w:rFonts w:cs="Tahoma"/>
          <w:b w:val="0"/>
          <w:color w:val="000000"/>
          <w:sz w:val="22"/>
          <w:shd w:val="clear" w:color="auto" w:fill="FFFFFF"/>
        </w:rPr>
        <w:t>przez</w:t>
      </w:r>
      <w:r w:rsidR="00A24495">
        <w:rPr>
          <w:rStyle w:val="Pogrubienie"/>
          <w:rFonts w:cs="Tahoma"/>
          <w:b w:val="0"/>
          <w:color w:val="000000"/>
          <w:sz w:val="22"/>
          <w:shd w:val="clear" w:color="auto" w:fill="FFFFFF"/>
        </w:rPr>
        <w:t xml:space="preserve"> </w:t>
      </w:r>
      <w:r w:rsidR="005C56FB">
        <w:rPr>
          <w:rStyle w:val="Pogrubienie"/>
          <w:rFonts w:cs="Tahoma"/>
          <w:b w:val="0"/>
          <w:color w:val="000000"/>
          <w:sz w:val="22"/>
          <w:shd w:val="clear" w:color="auto" w:fill="FFFFFF"/>
        </w:rPr>
        <w:t>6 miesięcy</w:t>
      </w:r>
      <w:r w:rsidR="00F05380">
        <w:rPr>
          <w:rStyle w:val="Pogrubienie"/>
          <w:rFonts w:cs="Tahoma"/>
          <w:b w:val="0"/>
          <w:color w:val="000000"/>
          <w:sz w:val="22"/>
          <w:shd w:val="clear" w:color="auto" w:fill="FFFFFF"/>
        </w:rPr>
        <w:t xml:space="preserve"> zrezygnować z niej </w:t>
      </w:r>
      <w:r w:rsidR="007C08B5">
        <w:rPr>
          <w:rStyle w:val="Pogrubienie"/>
          <w:rFonts w:cs="Tahoma"/>
          <w:b w:val="0"/>
          <w:color w:val="000000"/>
          <w:sz w:val="22"/>
          <w:shd w:val="clear" w:color="auto" w:fill="FFFFFF"/>
        </w:rPr>
        <w:t xml:space="preserve">i </w:t>
      </w:r>
      <w:r w:rsidR="00F05380">
        <w:rPr>
          <w:rStyle w:val="Pogrubienie"/>
          <w:rFonts w:cs="Tahoma"/>
          <w:b w:val="0"/>
          <w:color w:val="000000"/>
          <w:sz w:val="22"/>
          <w:shd w:val="clear" w:color="auto" w:fill="FFFFFF"/>
        </w:rPr>
        <w:t>otrzymać zwrot</w:t>
      </w:r>
      <w:r w:rsidR="000B497C">
        <w:rPr>
          <w:rStyle w:val="Pogrubienie"/>
          <w:rFonts w:cs="Tahoma"/>
          <w:b w:val="0"/>
          <w:color w:val="000000"/>
          <w:sz w:val="22"/>
          <w:shd w:val="clear" w:color="auto" w:fill="FFFFFF"/>
        </w:rPr>
        <w:t xml:space="preserve"> różnicy w abonamencie.</w:t>
      </w:r>
      <w:r w:rsidR="00F05380">
        <w:rPr>
          <w:rStyle w:val="Pogrubienie"/>
          <w:rFonts w:cs="Tahoma"/>
          <w:b w:val="0"/>
          <w:color w:val="000000"/>
          <w:sz w:val="22"/>
          <w:shd w:val="clear" w:color="auto" w:fill="FFFFFF"/>
        </w:rPr>
        <w:t xml:space="preserve"> Wszystkie te opcje oznaczały</w:t>
      </w:r>
      <w:r w:rsidR="00FA6FF0">
        <w:rPr>
          <w:rStyle w:val="Pogrubienie"/>
          <w:rFonts w:cs="Tahoma"/>
          <w:b w:val="0"/>
          <w:color w:val="000000"/>
          <w:sz w:val="22"/>
          <w:shd w:val="clear" w:color="auto" w:fill="FFFFFF"/>
        </w:rPr>
        <w:t xml:space="preserve"> jednak</w:t>
      </w:r>
      <w:r w:rsidR="00F05380">
        <w:rPr>
          <w:rStyle w:val="Pogrubienie"/>
          <w:rFonts w:cs="Tahoma"/>
          <w:b w:val="0"/>
          <w:color w:val="000000"/>
          <w:sz w:val="22"/>
          <w:shd w:val="clear" w:color="auto" w:fill="FFFFFF"/>
        </w:rPr>
        <w:t xml:space="preserve">, że to na konsumentów zostanie przerzucony ciężar braku wyrażenia zgody na nowe usługi, których nie zamawiali. W umowach </w:t>
      </w:r>
      <w:r w:rsidR="00FA6FF0">
        <w:rPr>
          <w:rStyle w:val="Pogrubienie"/>
          <w:rFonts w:cs="Tahoma"/>
          <w:b w:val="0"/>
          <w:color w:val="000000"/>
          <w:sz w:val="22"/>
          <w:shd w:val="clear" w:color="auto" w:fill="FFFFFF"/>
        </w:rPr>
        <w:t>zawieranych z konsumentami</w:t>
      </w:r>
      <w:r w:rsidR="00F05380">
        <w:rPr>
          <w:rStyle w:val="Pogrubienie"/>
          <w:rFonts w:cs="Tahoma"/>
          <w:b w:val="0"/>
          <w:color w:val="000000"/>
          <w:sz w:val="22"/>
          <w:shd w:val="clear" w:color="auto" w:fill="FFFFFF"/>
        </w:rPr>
        <w:t xml:space="preserve"> takie działanie jest </w:t>
      </w:r>
      <w:r w:rsidR="00FA6FF0">
        <w:rPr>
          <w:rStyle w:val="Pogrubienie"/>
          <w:rFonts w:cs="Tahoma"/>
          <w:b w:val="0"/>
          <w:color w:val="000000"/>
          <w:sz w:val="22"/>
          <w:shd w:val="clear" w:color="auto" w:fill="FFFFFF"/>
        </w:rPr>
        <w:t xml:space="preserve">prawnie </w:t>
      </w:r>
      <w:r w:rsidR="00F05380">
        <w:rPr>
          <w:rStyle w:val="Pogrubienie"/>
          <w:rFonts w:cs="Tahoma"/>
          <w:b w:val="0"/>
          <w:color w:val="000000"/>
          <w:sz w:val="22"/>
          <w:shd w:val="clear" w:color="auto" w:fill="FFFFFF"/>
        </w:rPr>
        <w:t>zakazane.</w:t>
      </w:r>
    </w:p>
    <w:p w14:paraId="0E184E3F" w14:textId="0FB3353B" w:rsidR="00B9695F" w:rsidRDefault="00F05380" w:rsidP="002F39FD">
      <w:pPr>
        <w:spacing w:after="240" w:line="360" w:lineRule="auto"/>
        <w:jc w:val="both"/>
        <w:rPr>
          <w:rStyle w:val="Pogrubienie"/>
          <w:rFonts w:cs="Tahoma"/>
          <w:b w:val="0"/>
          <w:color w:val="000000"/>
          <w:sz w:val="22"/>
          <w:shd w:val="clear" w:color="auto" w:fill="FFFFFF"/>
        </w:rPr>
      </w:pPr>
      <w:r>
        <w:rPr>
          <w:rStyle w:val="Pogrubienie"/>
          <w:rFonts w:cs="Tahoma"/>
          <w:b w:val="0"/>
          <w:color w:val="000000"/>
          <w:sz w:val="22"/>
          <w:shd w:val="clear" w:color="auto" w:fill="FFFFFF"/>
        </w:rPr>
        <w:t>W ocenie Prezesa UOKiK</w:t>
      </w:r>
      <w:r w:rsidR="00B9695F">
        <w:rPr>
          <w:rStyle w:val="Pogrubienie"/>
          <w:rFonts w:cs="Tahoma"/>
          <w:b w:val="0"/>
          <w:color w:val="000000"/>
          <w:sz w:val="22"/>
          <w:shd w:val="clear" w:color="auto" w:fill="FFFFFF"/>
        </w:rPr>
        <w:t xml:space="preserve"> Program „Więcej korzyści dla Ciebie” zakładał świadczenie usług o innych parametrach niż te, które zamówili konsumenci. Były to </w:t>
      </w:r>
      <w:r w:rsidR="009B1A44">
        <w:rPr>
          <w:rStyle w:val="Pogrubienie"/>
          <w:rFonts w:cs="Tahoma"/>
          <w:b w:val="0"/>
          <w:color w:val="000000"/>
          <w:sz w:val="22"/>
          <w:shd w:val="clear" w:color="auto" w:fill="FFFFFF"/>
        </w:rPr>
        <w:t>dla nich</w:t>
      </w:r>
      <w:r w:rsidR="00B9695F">
        <w:rPr>
          <w:rStyle w:val="Pogrubienie"/>
          <w:rFonts w:cs="Tahoma"/>
          <w:b w:val="0"/>
          <w:color w:val="000000"/>
          <w:sz w:val="22"/>
          <w:shd w:val="clear" w:color="auto" w:fill="FFFFFF"/>
        </w:rPr>
        <w:t xml:space="preserve"> produkty nowe, a przedsiębiorca nie uzyskał zgody ani wyraźnego oświadczenia woli klientów w zakresie ich uruchomienia i naliczania dodatkowych opłat.</w:t>
      </w:r>
    </w:p>
    <w:p w14:paraId="111827D3" w14:textId="0DD656D7" w:rsidR="00836A51" w:rsidRDefault="00836A51" w:rsidP="00836A51">
      <w:pPr>
        <w:spacing w:after="240" w:line="360" w:lineRule="auto"/>
        <w:jc w:val="both"/>
        <w:rPr>
          <w:sz w:val="22"/>
        </w:rPr>
      </w:pPr>
      <w:r>
        <w:rPr>
          <w:rStyle w:val="Pogrubienie"/>
          <w:rFonts w:cs="Tahoma"/>
          <w:b w:val="0"/>
          <w:i/>
          <w:color w:val="000000"/>
          <w:sz w:val="22"/>
          <w:shd w:val="clear" w:color="auto" w:fill="FFFFFF"/>
        </w:rPr>
        <w:t>- Niedopuszczalne jest pobieranie opłat za niezamówione produkty i usługi</w:t>
      </w:r>
      <w:r w:rsidRPr="00F2398F">
        <w:rPr>
          <w:rStyle w:val="Pogrubienie"/>
          <w:rFonts w:cs="Tahoma"/>
          <w:color w:val="000000"/>
          <w:sz w:val="22"/>
          <w:shd w:val="clear" w:color="auto" w:fill="FFFFFF"/>
        </w:rPr>
        <w:t>.</w:t>
      </w:r>
      <w:bookmarkStart w:id="0" w:name="_GoBack"/>
      <w:bookmarkEnd w:id="0"/>
      <w:r w:rsidRPr="00F2398F">
        <w:rPr>
          <w:rStyle w:val="Pogrubienie"/>
          <w:iCs/>
          <w:color w:val="000000"/>
          <w:sz w:val="22"/>
        </w:rPr>
        <w:t> </w:t>
      </w:r>
      <w:r w:rsidRPr="00F2398F">
        <w:rPr>
          <w:rStyle w:val="Pogrubienie"/>
          <w:rFonts w:cs="Tahoma"/>
          <w:b w:val="0"/>
          <w:i/>
          <w:color w:val="000000"/>
          <w:sz w:val="22"/>
          <w:shd w:val="clear" w:color="auto" w:fill="FFFFFF"/>
        </w:rPr>
        <w:t xml:space="preserve">Pamiętajmy, iż włączenie jakichkolwiek </w:t>
      </w:r>
      <w:r w:rsidR="00932AD7">
        <w:rPr>
          <w:rStyle w:val="Pogrubienie"/>
          <w:rFonts w:cs="Tahoma"/>
          <w:b w:val="0"/>
          <w:i/>
          <w:color w:val="000000"/>
          <w:sz w:val="22"/>
          <w:shd w:val="clear" w:color="auto" w:fill="FFFFFF"/>
        </w:rPr>
        <w:t>świadczeń</w:t>
      </w:r>
      <w:r>
        <w:rPr>
          <w:rStyle w:val="Pogrubienie"/>
          <w:rFonts w:cs="Tahoma"/>
          <w:b w:val="0"/>
          <w:i/>
          <w:color w:val="000000"/>
          <w:sz w:val="22"/>
          <w:shd w:val="clear" w:color="auto" w:fill="FFFFFF"/>
        </w:rPr>
        <w:t>, odpłatne dodanie ich do wcześniej zawartej umowy,</w:t>
      </w:r>
      <w:r w:rsidRPr="00F2398F">
        <w:rPr>
          <w:rStyle w:val="Pogrubienie"/>
          <w:rFonts w:cs="Tahoma"/>
          <w:b w:val="0"/>
          <w:i/>
          <w:color w:val="000000"/>
          <w:sz w:val="22"/>
          <w:shd w:val="clear" w:color="auto" w:fill="FFFFFF"/>
        </w:rPr>
        <w:t xml:space="preserve"> musi się odbyć za wyraźną i świadomą zgodą </w:t>
      </w:r>
      <w:r>
        <w:rPr>
          <w:rStyle w:val="Pogrubienie"/>
          <w:rFonts w:cs="Tahoma"/>
          <w:b w:val="0"/>
          <w:i/>
          <w:color w:val="000000"/>
          <w:sz w:val="22"/>
          <w:shd w:val="clear" w:color="auto" w:fill="FFFFFF"/>
        </w:rPr>
        <w:t xml:space="preserve">konsumentów, a brak odpowiedzi takiej zgody nie stanowi. Spółka UPC Polska narzuciła swoim klientom kształt produktów i ich wyższą cenę, po czym zobligowała ich do podjęcia działań w celu zablokowania zmian, o które nie wnioskowali - </w:t>
      </w:r>
      <w:r>
        <w:rPr>
          <w:sz w:val="22"/>
        </w:rPr>
        <w:t xml:space="preserve">mówi </w:t>
      </w:r>
      <w:r w:rsidRPr="005F2D18">
        <w:rPr>
          <w:sz w:val="22"/>
        </w:rPr>
        <w:t>Prezes UOKiK, Tomasz Chróstny.</w:t>
      </w:r>
    </w:p>
    <w:p w14:paraId="48B09545" w14:textId="1C69E5BF" w:rsidR="007D5F4E" w:rsidRDefault="00F05380" w:rsidP="007D5F4E">
      <w:pPr>
        <w:spacing w:after="240" w:line="360" w:lineRule="auto"/>
        <w:jc w:val="both"/>
        <w:rPr>
          <w:rStyle w:val="Pogrubienie"/>
          <w:rFonts w:cs="Tahoma"/>
          <w:b w:val="0"/>
          <w:color w:val="000000"/>
          <w:sz w:val="22"/>
          <w:shd w:val="clear" w:color="auto" w:fill="FFFFFF"/>
        </w:rPr>
      </w:pPr>
      <w:r>
        <w:rPr>
          <w:sz w:val="22"/>
        </w:rPr>
        <w:lastRenderedPageBreak/>
        <w:t xml:space="preserve">Sytuacji nie zmieniło to, że </w:t>
      </w:r>
      <w:r w:rsidR="00932AD7">
        <w:rPr>
          <w:sz w:val="22"/>
        </w:rPr>
        <w:t xml:space="preserve"> </w:t>
      </w:r>
      <w:r>
        <w:rPr>
          <w:sz w:val="22"/>
        </w:rPr>
        <w:t>UPC Polska umożliwił</w:t>
      </w:r>
      <w:r w:rsidR="00932AD7">
        <w:rPr>
          <w:sz w:val="22"/>
        </w:rPr>
        <w:t xml:space="preserve"> </w:t>
      </w:r>
      <w:r>
        <w:rPr>
          <w:sz w:val="22"/>
        </w:rPr>
        <w:t>klientom bezkosztowe zrezygnowanie z nowych usług w ciągu 6 miesięcy</w:t>
      </w:r>
      <w:r w:rsidR="00836A51">
        <w:rPr>
          <w:rStyle w:val="Pogrubienie"/>
          <w:rFonts w:cs="Tahoma"/>
          <w:b w:val="0"/>
          <w:color w:val="000000"/>
          <w:sz w:val="22"/>
          <w:shd w:val="clear" w:color="auto" w:fill="FFFFFF"/>
        </w:rPr>
        <w:t xml:space="preserve">. Przedsiębiorca nie </w:t>
      </w:r>
      <w:r w:rsidR="00754256">
        <w:rPr>
          <w:rStyle w:val="Pogrubienie"/>
          <w:rFonts w:cs="Tahoma"/>
          <w:b w:val="0"/>
          <w:color w:val="000000"/>
          <w:sz w:val="22"/>
          <w:shd w:val="clear" w:color="auto" w:fill="FFFFFF"/>
        </w:rPr>
        <w:t xml:space="preserve">powinien </w:t>
      </w:r>
      <w:r w:rsidR="00836A51">
        <w:rPr>
          <w:rStyle w:val="Pogrubienie"/>
          <w:rFonts w:cs="Tahoma"/>
          <w:b w:val="0"/>
          <w:color w:val="000000"/>
          <w:sz w:val="22"/>
          <w:shd w:val="clear" w:color="auto" w:fill="FFFFFF"/>
        </w:rPr>
        <w:t xml:space="preserve">jednostronnie </w:t>
      </w:r>
      <w:r w:rsidR="0065572C">
        <w:rPr>
          <w:rStyle w:val="Pogrubienie"/>
          <w:rFonts w:cs="Tahoma"/>
          <w:b w:val="0"/>
          <w:color w:val="000000"/>
          <w:sz w:val="22"/>
          <w:shd w:val="clear" w:color="auto" w:fill="FFFFFF"/>
        </w:rPr>
        <w:t xml:space="preserve">zmieniać zakresu świadczonych usług lub uruchamiać </w:t>
      </w:r>
      <w:r w:rsidR="007C08B5">
        <w:rPr>
          <w:rStyle w:val="Pogrubienie"/>
          <w:rFonts w:cs="Tahoma"/>
          <w:b w:val="0"/>
          <w:color w:val="000000"/>
          <w:sz w:val="22"/>
          <w:shd w:val="clear" w:color="auto" w:fill="FFFFFF"/>
        </w:rPr>
        <w:t>nowych,</w:t>
      </w:r>
      <w:r w:rsidR="0065572C">
        <w:rPr>
          <w:rStyle w:val="Pogrubienie"/>
          <w:rFonts w:cs="Tahoma"/>
          <w:b w:val="0"/>
          <w:color w:val="000000"/>
          <w:sz w:val="22"/>
          <w:shd w:val="clear" w:color="auto" w:fill="FFFFFF"/>
        </w:rPr>
        <w:t xml:space="preserve"> a następnie</w:t>
      </w:r>
      <w:r w:rsidR="00754256">
        <w:rPr>
          <w:rStyle w:val="Pogrubienie"/>
          <w:rFonts w:cs="Tahoma"/>
          <w:b w:val="0"/>
          <w:color w:val="000000"/>
          <w:sz w:val="22"/>
          <w:shd w:val="clear" w:color="auto" w:fill="FFFFFF"/>
        </w:rPr>
        <w:t xml:space="preserve"> wymagać od konsumentów opłacania wyższego abonamentu za niezamówione</w:t>
      </w:r>
      <w:r w:rsidR="000C7011">
        <w:rPr>
          <w:rStyle w:val="Pogrubienie"/>
          <w:rFonts w:cs="Tahoma"/>
          <w:b w:val="0"/>
          <w:color w:val="000000"/>
          <w:sz w:val="22"/>
          <w:shd w:val="clear" w:color="auto" w:fill="FFFFFF"/>
        </w:rPr>
        <w:t xml:space="preserve"> produkty</w:t>
      </w:r>
      <w:r w:rsidR="00932AD7">
        <w:rPr>
          <w:rStyle w:val="Pogrubienie"/>
          <w:rFonts w:cs="Tahoma"/>
          <w:b w:val="0"/>
          <w:color w:val="000000"/>
          <w:sz w:val="22"/>
          <w:shd w:val="clear" w:color="auto" w:fill="FFFFFF"/>
        </w:rPr>
        <w:t xml:space="preserve"> lub wycofania się z nowych warunków</w:t>
      </w:r>
      <w:r w:rsidR="00754256">
        <w:rPr>
          <w:rStyle w:val="Pogrubienie"/>
          <w:rFonts w:cs="Tahoma"/>
          <w:b w:val="0"/>
          <w:color w:val="000000"/>
          <w:sz w:val="22"/>
          <w:shd w:val="clear" w:color="auto" w:fill="FFFFFF"/>
        </w:rPr>
        <w:t>.</w:t>
      </w:r>
      <w:r w:rsidR="00B67194">
        <w:rPr>
          <w:rStyle w:val="Pogrubienie"/>
          <w:rFonts w:cs="Tahoma"/>
          <w:b w:val="0"/>
          <w:color w:val="000000"/>
          <w:sz w:val="22"/>
          <w:shd w:val="clear" w:color="auto" w:fill="FFFFFF"/>
        </w:rPr>
        <w:t xml:space="preserve"> </w:t>
      </w:r>
    </w:p>
    <w:p w14:paraId="011C77AB" w14:textId="5343E4AF" w:rsidR="007D5F4E" w:rsidRDefault="0065572C" w:rsidP="007D5F4E">
      <w:pPr>
        <w:spacing w:after="240" w:line="360" w:lineRule="auto"/>
        <w:jc w:val="both"/>
        <w:rPr>
          <w:rStyle w:val="Pogrubienie"/>
          <w:rFonts w:cs="Tahoma"/>
          <w:b w:val="0"/>
          <w:color w:val="000000"/>
          <w:sz w:val="22"/>
          <w:shd w:val="clear" w:color="auto" w:fill="FFFFFF"/>
        </w:rPr>
      </w:pPr>
      <w:r>
        <w:rPr>
          <w:rStyle w:val="Pogrubienie"/>
          <w:rFonts w:cs="Tahoma"/>
          <w:b w:val="0"/>
          <w:color w:val="000000"/>
          <w:sz w:val="22"/>
          <w:shd w:val="clear" w:color="auto" w:fill="FFFFFF"/>
        </w:rPr>
        <w:t>Zgodnie z ustawą o prawach konsumenta (art. 5), s</w:t>
      </w:r>
      <w:r w:rsidRPr="0065572C">
        <w:rPr>
          <w:rStyle w:val="Pogrubienie"/>
          <w:rFonts w:cs="Tahoma"/>
          <w:b w:val="0"/>
          <w:color w:val="000000"/>
          <w:sz w:val="22"/>
          <w:shd w:val="clear" w:color="auto" w:fill="FFFFFF"/>
        </w:rPr>
        <w:t>pełnienie</w:t>
      </w:r>
      <w:r w:rsidR="00FA6FF0">
        <w:rPr>
          <w:rStyle w:val="Pogrubienie"/>
          <w:rFonts w:cs="Tahoma"/>
          <w:b w:val="0"/>
          <w:color w:val="000000"/>
          <w:sz w:val="22"/>
          <w:shd w:val="clear" w:color="auto" w:fill="FFFFFF"/>
        </w:rPr>
        <w:t xml:space="preserve"> przez przedsiębiorcę</w:t>
      </w:r>
      <w:r w:rsidRPr="0065572C">
        <w:rPr>
          <w:rStyle w:val="Pogrubienie"/>
          <w:rFonts w:cs="Tahoma"/>
          <w:b w:val="0"/>
          <w:color w:val="000000"/>
          <w:sz w:val="22"/>
          <w:shd w:val="clear" w:color="auto" w:fill="FFFFFF"/>
        </w:rPr>
        <w:t xml:space="preserve"> świadczenia niezamówionego przez konsumenta</w:t>
      </w:r>
      <w:r>
        <w:rPr>
          <w:rStyle w:val="Pogrubienie"/>
          <w:rFonts w:cs="Tahoma"/>
          <w:b w:val="0"/>
          <w:color w:val="000000"/>
          <w:sz w:val="22"/>
          <w:shd w:val="clear" w:color="auto" w:fill="FFFFFF"/>
        </w:rPr>
        <w:t xml:space="preserve">, takie jak to zaproponowane przez UPC, </w:t>
      </w:r>
      <w:r w:rsidR="00FA6FF0">
        <w:rPr>
          <w:rStyle w:val="Pogrubienie"/>
          <w:rFonts w:cs="Tahoma"/>
          <w:b w:val="0"/>
          <w:color w:val="000000"/>
          <w:sz w:val="22"/>
          <w:shd w:val="clear" w:color="auto" w:fill="FFFFFF"/>
        </w:rPr>
        <w:t>następuje</w:t>
      </w:r>
      <w:r w:rsidRPr="0065572C">
        <w:rPr>
          <w:rStyle w:val="Pogrubienie"/>
          <w:rFonts w:cs="Tahoma"/>
          <w:b w:val="0"/>
          <w:color w:val="000000"/>
          <w:sz w:val="22"/>
          <w:shd w:val="clear" w:color="auto" w:fill="FFFFFF"/>
        </w:rPr>
        <w:t xml:space="preserve"> na ryzyko przedsiębiorcy i nie nakłada na konsumenta żadnych zobowiązań</w:t>
      </w:r>
      <w:r>
        <w:rPr>
          <w:rStyle w:val="Pogrubienie"/>
          <w:rFonts w:cs="Tahoma"/>
          <w:b w:val="0"/>
          <w:color w:val="000000"/>
          <w:sz w:val="22"/>
          <w:shd w:val="clear" w:color="auto" w:fill="FFFFFF"/>
        </w:rPr>
        <w:t>.</w:t>
      </w:r>
      <w:r w:rsidR="00A24495">
        <w:rPr>
          <w:rStyle w:val="Pogrubienie"/>
          <w:rFonts w:cs="Tahoma"/>
          <w:b w:val="0"/>
          <w:color w:val="000000"/>
          <w:sz w:val="22"/>
          <w:shd w:val="clear" w:color="auto" w:fill="FFFFFF"/>
        </w:rPr>
        <w:t xml:space="preserve"> </w:t>
      </w:r>
      <w:r w:rsidR="007D5F4E">
        <w:rPr>
          <w:rStyle w:val="Pogrubienie"/>
          <w:rFonts w:cs="Tahoma"/>
          <w:b w:val="0"/>
          <w:color w:val="000000"/>
          <w:sz w:val="22"/>
          <w:shd w:val="clear" w:color="auto" w:fill="FFFFFF"/>
        </w:rPr>
        <w:t xml:space="preserve">Jeśli zarzuty się potwierdzą UPC Polska grozi kara do 10  proc. obrotu.  </w:t>
      </w:r>
    </w:p>
    <w:p w14:paraId="43C675E7" w14:textId="77777777" w:rsidR="005C39DA" w:rsidRPr="007E028F" w:rsidRDefault="005C39DA" w:rsidP="005C39DA">
      <w:pPr>
        <w:spacing w:after="240" w:line="360" w:lineRule="auto"/>
        <w:jc w:val="both"/>
        <w:rPr>
          <w:rFonts w:ascii="Tahoma" w:hAnsi="Tahoma" w:cs="Tahoma"/>
          <w:szCs w:val="18"/>
        </w:rPr>
      </w:pPr>
      <w:r w:rsidRPr="007E028F">
        <w:rPr>
          <w:rStyle w:val="Pogrubienie"/>
          <w:rFonts w:ascii="Tahoma" w:eastAsia="Calibri" w:hAnsi="Tahoma" w:cs="Tahoma"/>
          <w:szCs w:val="18"/>
        </w:rPr>
        <w:t>Pomoc dla konsumentów:</w:t>
      </w:r>
    </w:p>
    <w:p w14:paraId="2FA5F0BE" w14:textId="77777777" w:rsidR="005C39DA" w:rsidRPr="00A24495" w:rsidRDefault="005C39DA" w:rsidP="005C39DA">
      <w:pPr>
        <w:pStyle w:val="NormalnyWeb"/>
        <w:shd w:val="clear" w:color="auto" w:fill="FFFFFF"/>
        <w:spacing w:line="360" w:lineRule="auto"/>
        <w:rPr>
          <w:rFonts w:ascii="Tahoma" w:hAnsi="Tahoma" w:cs="Tahoma"/>
          <w:sz w:val="18"/>
          <w:szCs w:val="18"/>
          <w:lang w:val="pl-PL"/>
        </w:rPr>
      </w:pPr>
      <w:r w:rsidRPr="00A24495">
        <w:rPr>
          <w:rFonts w:ascii="Tahoma" w:hAnsi="Tahoma" w:cs="Tahoma"/>
          <w:sz w:val="18"/>
          <w:szCs w:val="18"/>
          <w:lang w:val="pl-PL"/>
        </w:rPr>
        <w:t xml:space="preserve">Tel. </w:t>
      </w:r>
      <w:bookmarkStart w:id="1" w:name="_Hlk120527957"/>
      <w:r w:rsidRPr="00A24495">
        <w:rPr>
          <w:rFonts w:ascii="Tahoma" w:hAnsi="Tahoma" w:cs="Tahoma"/>
          <w:sz w:val="18"/>
          <w:szCs w:val="18"/>
          <w:lang w:val="pl-PL"/>
        </w:rPr>
        <w:t xml:space="preserve">801 440 220 lub 222 66 76 76 </w:t>
      </w:r>
      <w:bookmarkEnd w:id="1"/>
      <w:r w:rsidRPr="00A24495">
        <w:rPr>
          <w:rFonts w:ascii="Tahoma" w:hAnsi="Tahoma" w:cs="Tahoma"/>
          <w:sz w:val="18"/>
          <w:szCs w:val="18"/>
          <w:lang w:val="pl-PL"/>
        </w:rPr>
        <w:t>– infolinia konsumencka</w:t>
      </w:r>
      <w:r w:rsidRPr="00A24495">
        <w:rPr>
          <w:rFonts w:ascii="Tahoma" w:hAnsi="Tahoma" w:cs="Tahoma"/>
          <w:color w:val="3C4147"/>
          <w:sz w:val="18"/>
          <w:szCs w:val="18"/>
          <w:lang w:val="pl-PL"/>
        </w:rPr>
        <w:br/>
      </w:r>
      <w:r w:rsidRPr="00A24495">
        <w:rPr>
          <w:rFonts w:ascii="Tahoma" w:hAnsi="Tahoma" w:cs="Tahoma"/>
          <w:sz w:val="18"/>
          <w:szCs w:val="18"/>
          <w:lang w:val="pl-PL"/>
        </w:rPr>
        <w:t>E-mail: </w:t>
      </w:r>
      <w:hyperlink r:id="rId9" w:history="1">
        <w:r w:rsidRPr="00A24495">
          <w:rPr>
            <w:rStyle w:val="Hipercze"/>
            <w:rFonts w:ascii="Tahoma" w:hAnsi="Tahoma" w:cs="Tahoma"/>
            <w:sz w:val="18"/>
            <w:szCs w:val="18"/>
            <w:lang w:val="pl-PL"/>
          </w:rPr>
          <w:t>porady@dlakonsumentow.pl</w:t>
        </w:r>
      </w:hyperlink>
      <w:r w:rsidRPr="00A24495">
        <w:rPr>
          <w:rFonts w:ascii="Tahoma" w:hAnsi="Tahoma" w:cs="Tahoma"/>
          <w:color w:val="3C4147"/>
          <w:sz w:val="18"/>
          <w:szCs w:val="18"/>
          <w:lang w:val="pl-PL"/>
        </w:rPr>
        <w:br/>
      </w:r>
      <w:hyperlink r:id="rId10" w:history="1">
        <w:r w:rsidRPr="00A24495">
          <w:rPr>
            <w:rStyle w:val="Hipercze"/>
            <w:rFonts w:ascii="Tahoma" w:hAnsi="Tahoma" w:cs="Tahoma"/>
            <w:color w:val="133C8A"/>
            <w:sz w:val="18"/>
            <w:szCs w:val="18"/>
            <w:lang w:val="pl-PL"/>
          </w:rPr>
          <w:t>Rzecznicy konsumentów</w:t>
        </w:r>
      </w:hyperlink>
      <w:r w:rsidRPr="00A24495">
        <w:rPr>
          <w:rFonts w:ascii="Tahoma" w:hAnsi="Tahoma" w:cs="Tahoma"/>
          <w:color w:val="3C4147"/>
          <w:sz w:val="18"/>
          <w:szCs w:val="18"/>
          <w:lang w:val="pl-PL"/>
        </w:rPr>
        <w:t xml:space="preserve"> – </w:t>
      </w:r>
      <w:r w:rsidRPr="00A24495">
        <w:rPr>
          <w:rFonts w:ascii="Tahoma" w:hAnsi="Tahoma" w:cs="Tahoma"/>
          <w:sz w:val="18"/>
          <w:szCs w:val="18"/>
          <w:lang w:val="pl-PL"/>
        </w:rPr>
        <w:t>w twoim mieście lub powiecie</w:t>
      </w:r>
    </w:p>
    <w:p w14:paraId="3AF420CC" w14:textId="2CF2946D" w:rsidR="005B2CCE" w:rsidRDefault="005B2CCE" w:rsidP="00A804EC"/>
    <w:p w14:paraId="7134D829" w14:textId="13559070" w:rsidR="00454D87" w:rsidRDefault="00454D87" w:rsidP="00A804EC"/>
    <w:sectPr w:rsidR="00454D87" w:rsidSect="00444043">
      <w:headerReference w:type="default" r:id="rId11"/>
      <w:footerReference w:type="default" r:id="rId12"/>
      <w:pgSz w:w="11906" w:h="16838"/>
      <w:pgMar w:top="2268" w:right="1417" w:bottom="1843" w:left="1417" w:header="680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0F0628" w14:textId="77777777" w:rsidR="0096264D" w:rsidRDefault="0096264D">
      <w:r>
        <w:separator/>
      </w:r>
    </w:p>
  </w:endnote>
  <w:endnote w:type="continuationSeparator" w:id="0">
    <w:p w14:paraId="18DE34F2" w14:textId="77777777" w:rsidR="0096264D" w:rsidRDefault="009626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A8BC41" w14:textId="77777777" w:rsidR="0059016B" w:rsidRPr="00B512B5" w:rsidRDefault="008D527A" w:rsidP="008D527A">
    <w:pPr>
      <w:pStyle w:val="Stopka"/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</w:pPr>
    <w:r w:rsidRPr="00B512B5">
      <w:rPr>
        <w:rFonts w:asciiTheme="minorHAnsi" w:hAnsiTheme="minorHAnsi" w:cstheme="minorHAnsi"/>
        <w:noProof/>
        <w:color w:val="595959" w:themeColor="text1" w:themeTint="A6"/>
        <w:lang w:val="pl-PL" w:eastAsia="pl-PL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046F91E8" wp14:editId="473D2B94">
              <wp:simplePos x="0" y="0"/>
              <wp:positionH relativeFrom="margin">
                <wp:align>left</wp:align>
              </wp:positionH>
              <wp:positionV relativeFrom="paragraph">
                <wp:posOffset>-78740</wp:posOffset>
              </wp:positionV>
              <wp:extent cx="3524250" cy="0"/>
              <wp:effectExtent l="0" t="0" r="19050" b="19050"/>
              <wp:wrapNone/>
              <wp:docPr id="9" name="Łącznik prosty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524250" cy="0"/>
                      </a:xfrm>
                      <a:prstGeom prst="line">
                        <a:avLst/>
                      </a:prstGeom>
                      <a:ln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C46E923" id="Łącznik prosty 9" o:spid="_x0000_s1026" style="position:absolute;z-index:2516572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-6.2pt" to="277.5pt,-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NL858gEAADAEAAAOAAAAZHJzL2Uyb0RvYy54bWysU8lu2zAQvRfIPxC815KdOmgEyzkkSC5d&#10;jCb5AIaLRYQbSMaSeuuhf9b+V4ekrARdgKLohTaHM+/NezPaXAxaoQP3QVrT4uWixogbapk0+xbf&#10;312/fotRiMQwoqzhLR55wBfbk1eb3jV8ZTurGPcIQExoetfiLkbXVFWgHdckLKzjBh6F9ZpEuPp9&#10;xTzpAV2ralXXZ1VvPXPeUh4CRK/KI95mfCE4jR+FCDwi1WLoLebT5/MhndV2Q5q9J66TdGqD/EMX&#10;mkgDpDPUFYkEPXn5C5SW1NtgRVxQqysrhKQ8awA1y/onNbcdcTxrAXOCm20K/w+WfjjsPJKsxecY&#10;GaJhRN+/fPtKPxv5iMDXEEd0nlzqXWgg+dLs/HQLbueT5EF4nX5BDBqys+PsLB8iohA8Xa/erNYw&#10;AHp8q54LnQ/xhlsNfAEGpKRJoklDDu9CBDJIPaaksDLpDFZJdi2Vype0LvxSeXQgMOg4LDOAetLv&#10;LSuxs3VdT+OGMCxFCZ8ew0CSly6hZMoXBPCWSKvkQVGd/8VR8dLQJy7AQ9BZeGegwsEel8nBjAKZ&#10;qURA43NRnZv9Y9GUm8p43ui/LZyzM6M1cS7U0lj/O9bkXGlVlPyj6qI1yX6wbMw7kO2AtczKpk8o&#10;7f3Ley5//tC3PwAAAP//AwBQSwMEFAAGAAgAAAAhANLEPujcAAAACAEAAA8AAABkcnMvZG93bnJl&#10;di54bWxMj1FLw0AQhN8F/8Oxgi/SXhoblZhLUYuCvqjVH3DJrUkwtxeylzb+e1cQ9HFnhtlvis3s&#10;e7XHkbtABlbLBBRSHVxHjYH3t/vFFSiOlpztA6GBL2TYlMdHhc1dONAr7nexUVJCnFsDbYxDrjXX&#10;LXrLyzAgifcRRm+jnGOj3WgPUu57nSbJhfa2I/nQ2gHvWqw/d5M3sN6+XDZPvJ04PTuvHnQ9PD/e&#10;Zsacnsw316AizvEvDD/4gg6lMFVhIseqNyBDooHFKl2DEjvLMlGqX0WXhf4/oPwGAAD//wMAUEsB&#10;Ai0AFAAGAAgAAAAhALaDOJL+AAAA4QEAABMAAAAAAAAAAAAAAAAAAAAAAFtDb250ZW50X1R5cGVz&#10;XS54bWxQSwECLQAUAAYACAAAACEAOP0h/9YAAACUAQAACwAAAAAAAAAAAAAAAAAvAQAAX3JlbHMv&#10;LnJlbHNQSwECLQAUAAYACAAAACEASzS/OfIBAAAwBAAADgAAAAAAAAAAAAAAAAAuAgAAZHJzL2Uy&#10;b0RvYy54bWxQSwECLQAUAAYACAAAACEA0sQ+6NwAAAAIAQAADwAAAAAAAAAAAAAAAABMBAAAZHJz&#10;L2Rvd25yZXYueG1sUEsFBgAAAAAEAAQA8wAAAFUFAAAAAA==&#10;" strokecolor="#5a5a5a [2109]" strokeweight=".5pt">
              <v:stroke joinstyle="miter"/>
              <w10:wrap anchorx="margin"/>
            </v:line>
          </w:pict>
        </mc:Fallback>
      </mc:AlternateContent>
    </w:r>
    <w:r w:rsidR="008C53D0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WWW.UOKiK.GOV.PL   TELEFON </w:t>
    </w:r>
    <w:r w:rsidR="00C21071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>2</w:t>
    </w:r>
    <w:r w:rsidR="008C53D0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>2</w:t>
    </w:r>
    <w:r w:rsidR="00C21071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 55 60 246    TELEFON KOM. 695 902</w:t>
    </w:r>
    <w:r w:rsidR="006A2065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> </w:t>
    </w:r>
    <w:r w:rsidR="00C21071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>088</w:t>
    </w:r>
  </w:p>
  <w:p w14:paraId="3B4ADA3D" w14:textId="77777777" w:rsidR="0059016B" w:rsidRPr="00B512B5" w:rsidRDefault="00746549" w:rsidP="008D527A">
    <w:pPr>
      <w:pStyle w:val="TEKSTKOMUNIKATU"/>
      <w:spacing w:after="120" w:line="240" w:lineRule="auto"/>
      <w:jc w:val="left"/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</w:pPr>
    <w:r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>Departament Komunikacji</w:t>
    </w:r>
    <w:r w:rsidR="00C21071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  UOKiK  Pl. Powstańców Warszawy 1, 00-950 Warszawa </w:t>
    </w:r>
    <w:r w:rsidR="008C53D0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br/>
    </w:r>
    <w:r w:rsidR="00C21071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E-mail: </w:t>
    </w:r>
    <w:hyperlink r:id="rId1" w:history="1">
      <w:r w:rsidR="008C53D0" w:rsidRPr="00B512B5">
        <w:rPr>
          <w:rStyle w:val="Hipercze"/>
          <w:rFonts w:asciiTheme="minorHAnsi" w:hAnsiTheme="minorHAnsi" w:cstheme="minorHAnsi"/>
          <w:color w:val="595959" w:themeColor="text1" w:themeTint="A6"/>
          <w:sz w:val="16"/>
          <w:szCs w:val="16"/>
          <w:lang w:val="pl-PL"/>
        </w:rPr>
        <w:t>biuroprasowe@uokik.gov.pl</w:t>
      </w:r>
    </w:hyperlink>
    <w:r w:rsidR="008C53D0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 </w:t>
    </w:r>
    <w:r w:rsidR="00C21071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Twitter: </w:t>
    </w:r>
    <w:hyperlink r:id="rId2" w:history="1">
      <w:r w:rsidR="00C21071" w:rsidRPr="00B512B5">
        <w:rPr>
          <w:rStyle w:val="Hipercze"/>
          <w:rFonts w:asciiTheme="minorHAnsi" w:hAnsiTheme="minorHAnsi" w:cstheme="minorHAnsi"/>
          <w:color w:val="595959" w:themeColor="text1" w:themeTint="A6"/>
          <w:sz w:val="16"/>
          <w:szCs w:val="16"/>
          <w:lang w:val="pl-PL"/>
        </w:rPr>
        <w:t>@</w:t>
      </w:r>
      <w:r w:rsidR="00C21071" w:rsidRPr="00B512B5">
        <w:rPr>
          <w:rStyle w:val="u-linkcomplex-target"/>
          <w:rFonts w:asciiTheme="minorHAnsi" w:hAnsiTheme="minorHAnsi" w:cstheme="minorHAnsi"/>
          <w:color w:val="595959" w:themeColor="text1" w:themeTint="A6"/>
          <w:sz w:val="16"/>
          <w:szCs w:val="16"/>
          <w:u w:val="single"/>
          <w:lang w:val="pl-PL"/>
        </w:rPr>
        <w:t>UOKiKgovPL</w:t>
      </w:r>
    </w:hyperlink>
    <w:r w:rsidR="00360C66">
      <w:rPr>
        <w:rStyle w:val="u-linkcomplex-target"/>
        <w:rFonts w:asciiTheme="minorHAnsi" w:hAnsiTheme="minorHAnsi" w:cstheme="minorHAnsi"/>
        <w:color w:val="595959" w:themeColor="text1" w:themeTint="A6"/>
        <w:sz w:val="16"/>
        <w:szCs w:val="16"/>
        <w:u w:val="single"/>
        <w:lang w:val="pl-PL"/>
      </w:rPr>
      <w:br/>
    </w:r>
    <w:r w:rsidR="00360C66" w:rsidRPr="00360C66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>Znajdziesz nas również na Instagramie: </w:t>
    </w:r>
    <w:hyperlink r:id="rId3" w:tgtFrame="_blank" w:history="1">
      <w:r w:rsidR="00360C66" w:rsidRPr="00360C66">
        <w:rPr>
          <w:rFonts w:asciiTheme="minorHAnsi" w:hAnsiTheme="minorHAnsi" w:cstheme="minorHAnsi"/>
          <w:color w:val="595959" w:themeColor="text1" w:themeTint="A6"/>
          <w:sz w:val="16"/>
          <w:szCs w:val="16"/>
          <w:lang w:val="pl-PL"/>
        </w:rPr>
        <w:t>@uokikgovpl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A2A673" w14:textId="77777777" w:rsidR="0096264D" w:rsidRDefault="0096264D">
      <w:r>
        <w:separator/>
      </w:r>
    </w:p>
  </w:footnote>
  <w:footnote w:type="continuationSeparator" w:id="0">
    <w:p w14:paraId="1ECF4B7C" w14:textId="77777777" w:rsidR="0096264D" w:rsidRDefault="0096264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437FA0" w14:textId="77777777" w:rsidR="0059016B" w:rsidRDefault="00C81210" w:rsidP="0041396E">
    <w:pPr>
      <w:pStyle w:val="Nagwek"/>
      <w:tabs>
        <w:tab w:val="clear" w:pos="9072"/>
      </w:tabs>
    </w:pPr>
    <w:r>
      <w:rPr>
        <w:noProof/>
        <w:lang w:val="pl-PL" w:eastAsia="pl-PL"/>
      </w:rPr>
      <w:drawing>
        <wp:inline distT="0" distB="0" distL="0" distR="0" wp14:anchorId="5347C3ED" wp14:editId="03343205">
          <wp:extent cx="1400175" cy="542764"/>
          <wp:effectExtent l="0" t="0" r="0" b="0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p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2403" cy="55913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2A4ABA"/>
    <w:multiLevelType w:val="multilevel"/>
    <w:tmpl w:val="26C847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3D34BF6"/>
    <w:multiLevelType w:val="hybridMultilevel"/>
    <w:tmpl w:val="0540A0B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507EFD"/>
    <w:multiLevelType w:val="multilevel"/>
    <w:tmpl w:val="E4AAD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2CF24F9"/>
    <w:multiLevelType w:val="hybridMultilevel"/>
    <w:tmpl w:val="47726E8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BC01563"/>
    <w:multiLevelType w:val="hybridMultilevel"/>
    <w:tmpl w:val="690434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F26396"/>
    <w:multiLevelType w:val="hybridMultilevel"/>
    <w:tmpl w:val="73CCC9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626604"/>
    <w:multiLevelType w:val="hybridMultilevel"/>
    <w:tmpl w:val="7936A3F6"/>
    <w:lvl w:ilvl="0" w:tplc="F7EE1366">
      <w:numFmt w:val="bullet"/>
      <w:lvlText w:val="•"/>
      <w:lvlJc w:val="left"/>
      <w:pPr>
        <w:ind w:left="1065" w:hanging="705"/>
      </w:pPr>
      <w:rPr>
        <w:rFonts w:ascii="Trebuchet MS" w:eastAsia="Times New Roman" w:hAnsi="Trebuchet MS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413A51"/>
    <w:multiLevelType w:val="hybridMultilevel"/>
    <w:tmpl w:val="53F2EB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7A1DE0"/>
    <w:multiLevelType w:val="hybridMultilevel"/>
    <w:tmpl w:val="B934720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CA0AB4"/>
    <w:multiLevelType w:val="multilevel"/>
    <w:tmpl w:val="8174E2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0F3395D"/>
    <w:multiLevelType w:val="hybridMultilevel"/>
    <w:tmpl w:val="A44CA8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2E56BAD"/>
    <w:multiLevelType w:val="hybridMultilevel"/>
    <w:tmpl w:val="33A0D86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A884F65"/>
    <w:multiLevelType w:val="hybridMultilevel"/>
    <w:tmpl w:val="2AF8E4B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0996DE3"/>
    <w:multiLevelType w:val="hybridMultilevel"/>
    <w:tmpl w:val="D6D2DBF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8B13ED"/>
    <w:multiLevelType w:val="hybridMultilevel"/>
    <w:tmpl w:val="5E96FD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842645"/>
    <w:multiLevelType w:val="hybridMultilevel"/>
    <w:tmpl w:val="D592C6D2"/>
    <w:lvl w:ilvl="0" w:tplc="0E46F89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0603D8"/>
    <w:multiLevelType w:val="hybridMultilevel"/>
    <w:tmpl w:val="3E440F7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DC71090"/>
    <w:multiLevelType w:val="hybridMultilevel"/>
    <w:tmpl w:val="84FC485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9"/>
  </w:num>
  <w:num w:numId="3">
    <w:abstractNumId w:val="2"/>
  </w:num>
  <w:num w:numId="4">
    <w:abstractNumId w:val="14"/>
  </w:num>
  <w:num w:numId="5">
    <w:abstractNumId w:val="7"/>
  </w:num>
  <w:num w:numId="6">
    <w:abstractNumId w:val="10"/>
  </w:num>
  <w:num w:numId="7">
    <w:abstractNumId w:val="17"/>
  </w:num>
  <w:num w:numId="8">
    <w:abstractNumId w:val="0"/>
  </w:num>
  <w:num w:numId="9">
    <w:abstractNumId w:val="15"/>
  </w:num>
  <w:num w:numId="10">
    <w:abstractNumId w:val="5"/>
  </w:num>
  <w:num w:numId="11">
    <w:abstractNumId w:val="11"/>
  </w:num>
  <w:num w:numId="12">
    <w:abstractNumId w:val="16"/>
  </w:num>
  <w:num w:numId="13">
    <w:abstractNumId w:val="3"/>
  </w:num>
  <w:num w:numId="14">
    <w:abstractNumId w:val="13"/>
  </w:num>
  <w:num w:numId="15">
    <w:abstractNumId w:val="6"/>
  </w:num>
  <w:num w:numId="16">
    <w:abstractNumId w:val="1"/>
  </w:num>
  <w:num w:numId="17">
    <w:abstractNumId w:val="12"/>
  </w:num>
  <w:num w:numId="1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0MTcwM7AEIkNLEyUdpeDU4uLM/DyQAqNaAMh8r2IsAAAA"/>
  </w:docVars>
  <w:rsids>
    <w:rsidRoot w:val="006439FA"/>
    <w:rsid w:val="00000583"/>
    <w:rsid w:val="00001587"/>
    <w:rsid w:val="00002C19"/>
    <w:rsid w:val="0000713A"/>
    <w:rsid w:val="00007E00"/>
    <w:rsid w:val="00011AF2"/>
    <w:rsid w:val="00012131"/>
    <w:rsid w:val="000123D0"/>
    <w:rsid w:val="00013A64"/>
    <w:rsid w:val="00023634"/>
    <w:rsid w:val="0002523D"/>
    <w:rsid w:val="00042087"/>
    <w:rsid w:val="00042F96"/>
    <w:rsid w:val="00047B8A"/>
    <w:rsid w:val="00050A7B"/>
    <w:rsid w:val="000569D3"/>
    <w:rsid w:val="000651E9"/>
    <w:rsid w:val="00073AA7"/>
    <w:rsid w:val="00082E34"/>
    <w:rsid w:val="00084562"/>
    <w:rsid w:val="0008568B"/>
    <w:rsid w:val="00096170"/>
    <w:rsid w:val="000A3211"/>
    <w:rsid w:val="000A4F9E"/>
    <w:rsid w:val="000A74FA"/>
    <w:rsid w:val="000B038C"/>
    <w:rsid w:val="000B149D"/>
    <w:rsid w:val="000B1AC5"/>
    <w:rsid w:val="000B497C"/>
    <w:rsid w:val="000B7247"/>
    <w:rsid w:val="000C20F8"/>
    <w:rsid w:val="000C7011"/>
    <w:rsid w:val="000E4469"/>
    <w:rsid w:val="000E5FC5"/>
    <w:rsid w:val="000F1C64"/>
    <w:rsid w:val="0010559C"/>
    <w:rsid w:val="001065B5"/>
    <w:rsid w:val="00106F17"/>
    <w:rsid w:val="00107844"/>
    <w:rsid w:val="00120FBD"/>
    <w:rsid w:val="0012229A"/>
    <w:rsid w:val="0012424D"/>
    <w:rsid w:val="00127FE1"/>
    <w:rsid w:val="00131146"/>
    <w:rsid w:val="0013159A"/>
    <w:rsid w:val="00131F61"/>
    <w:rsid w:val="00135455"/>
    <w:rsid w:val="00143310"/>
    <w:rsid w:val="00143895"/>
    <w:rsid w:val="00144E9C"/>
    <w:rsid w:val="00147DB8"/>
    <w:rsid w:val="001532F5"/>
    <w:rsid w:val="00161094"/>
    <w:rsid w:val="00163DF9"/>
    <w:rsid w:val="001666D6"/>
    <w:rsid w:val="00166B5D"/>
    <w:rsid w:val="001675EF"/>
    <w:rsid w:val="0017028A"/>
    <w:rsid w:val="00172FCE"/>
    <w:rsid w:val="00173378"/>
    <w:rsid w:val="001754AB"/>
    <w:rsid w:val="0018507C"/>
    <w:rsid w:val="00190D5A"/>
    <w:rsid w:val="001979B5"/>
    <w:rsid w:val="001A5F7C"/>
    <w:rsid w:val="001A6E5B"/>
    <w:rsid w:val="001A7451"/>
    <w:rsid w:val="001C1FAD"/>
    <w:rsid w:val="001C5EF0"/>
    <w:rsid w:val="001C73AA"/>
    <w:rsid w:val="001E188E"/>
    <w:rsid w:val="001E4F92"/>
    <w:rsid w:val="001F16B4"/>
    <w:rsid w:val="001F1C63"/>
    <w:rsid w:val="001F394B"/>
    <w:rsid w:val="001F4A73"/>
    <w:rsid w:val="001F6208"/>
    <w:rsid w:val="00200A71"/>
    <w:rsid w:val="00203A94"/>
    <w:rsid w:val="00205580"/>
    <w:rsid w:val="00214084"/>
    <w:rsid w:val="00215135"/>
    <w:rsid w:val="002157BB"/>
    <w:rsid w:val="00216656"/>
    <w:rsid w:val="0022540B"/>
    <w:rsid w:val="002262B5"/>
    <w:rsid w:val="00227171"/>
    <w:rsid w:val="0023138D"/>
    <w:rsid w:val="00233CFA"/>
    <w:rsid w:val="00240013"/>
    <w:rsid w:val="0024118E"/>
    <w:rsid w:val="00241BAC"/>
    <w:rsid w:val="00242DF1"/>
    <w:rsid w:val="00251281"/>
    <w:rsid w:val="00253AE7"/>
    <w:rsid w:val="00256451"/>
    <w:rsid w:val="002576BC"/>
    <w:rsid w:val="00260382"/>
    <w:rsid w:val="002614E3"/>
    <w:rsid w:val="002628AC"/>
    <w:rsid w:val="00266CB4"/>
    <w:rsid w:val="00267DD1"/>
    <w:rsid w:val="00267FF0"/>
    <w:rsid w:val="0027152E"/>
    <w:rsid w:val="00277457"/>
    <w:rsid w:val="002801AA"/>
    <w:rsid w:val="00280DD9"/>
    <w:rsid w:val="0028761A"/>
    <w:rsid w:val="00295B34"/>
    <w:rsid w:val="00296D54"/>
    <w:rsid w:val="002A2D13"/>
    <w:rsid w:val="002A5D69"/>
    <w:rsid w:val="002B121C"/>
    <w:rsid w:val="002B1DBF"/>
    <w:rsid w:val="002C0D5D"/>
    <w:rsid w:val="002C4762"/>
    <w:rsid w:val="002C692D"/>
    <w:rsid w:val="002C6ABE"/>
    <w:rsid w:val="002E1064"/>
    <w:rsid w:val="002E15CE"/>
    <w:rsid w:val="002E388C"/>
    <w:rsid w:val="002E5647"/>
    <w:rsid w:val="002E6C0B"/>
    <w:rsid w:val="002F1BF3"/>
    <w:rsid w:val="002F39FD"/>
    <w:rsid w:val="002F4D43"/>
    <w:rsid w:val="002F5450"/>
    <w:rsid w:val="002F5DDB"/>
    <w:rsid w:val="003056C6"/>
    <w:rsid w:val="003060E1"/>
    <w:rsid w:val="00311B14"/>
    <w:rsid w:val="0031276A"/>
    <w:rsid w:val="00314E90"/>
    <w:rsid w:val="0032000E"/>
    <w:rsid w:val="00324306"/>
    <w:rsid w:val="00325438"/>
    <w:rsid w:val="003278D6"/>
    <w:rsid w:val="003303F0"/>
    <w:rsid w:val="00330B05"/>
    <w:rsid w:val="00337F4F"/>
    <w:rsid w:val="0034059B"/>
    <w:rsid w:val="0035019C"/>
    <w:rsid w:val="00352649"/>
    <w:rsid w:val="00352D4E"/>
    <w:rsid w:val="00360248"/>
    <w:rsid w:val="00360C66"/>
    <w:rsid w:val="00366A46"/>
    <w:rsid w:val="00370341"/>
    <w:rsid w:val="003708DA"/>
    <w:rsid w:val="003717A7"/>
    <w:rsid w:val="003769F4"/>
    <w:rsid w:val="00377A0D"/>
    <w:rsid w:val="003843D6"/>
    <w:rsid w:val="00385D3C"/>
    <w:rsid w:val="0038677D"/>
    <w:rsid w:val="00396F5B"/>
    <w:rsid w:val="003C4B64"/>
    <w:rsid w:val="003C58F6"/>
    <w:rsid w:val="003D23C6"/>
    <w:rsid w:val="003D3F5D"/>
    <w:rsid w:val="003D3FF4"/>
    <w:rsid w:val="003D7161"/>
    <w:rsid w:val="003E29AB"/>
    <w:rsid w:val="003E3F9D"/>
    <w:rsid w:val="003E69E5"/>
    <w:rsid w:val="003F12A7"/>
    <w:rsid w:val="003F170E"/>
    <w:rsid w:val="003F266C"/>
    <w:rsid w:val="003F53EE"/>
    <w:rsid w:val="0040748E"/>
    <w:rsid w:val="00412206"/>
    <w:rsid w:val="00412C9F"/>
    <w:rsid w:val="00420DAB"/>
    <w:rsid w:val="00421F69"/>
    <w:rsid w:val="00425EE6"/>
    <w:rsid w:val="00427E08"/>
    <w:rsid w:val="004349BA"/>
    <w:rsid w:val="0043575C"/>
    <w:rsid w:val="004365C7"/>
    <w:rsid w:val="004425B7"/>
    <w:rsid w:val="00444043"/>
    <w:rsid w:val="00444A85"/>
    <w:rsid w:val="00444E16"/>
    <w:rsid w:val="00446760"/>
    <w:rsid w:val="00447694"/>
    <w:rsid w:val="0045026F"/>
    <w:rsid w:val="004545B6"/>
    <w:rsid w:val="00454D87"/>
    <w:rsid w:val="00455370"/>
    <w:rsid w:val="00462CFA"/>
    <w:rsid w:val="00464A74"/>
    <w:rsid w:val="00467587"/>
    <w:rsid w:val="0047034E"/>
    <w:rsid w:val="0047139D"/>
    <w:rsid w:val="00474202"/>
    <w:rsid w:val="00482592"/>
    <w:rsid w:val="00484AD3"/>
    <w:rsid w:val="004863F5"/>
    <w:rsid w:val="0048676D"/>
    <w:rsid w:val="00486DB1"/>
    <w:rsid w:val="0049290B"/>
    <w:rsid w:val="00493E10"/>
    <w:rsid w:val="00495853"/>
    <w:rsid w:val="004972E8"/>
    <w:rsid w:val="004A0EF3"/>
    <w:rsid w:val="004A3C62"/>
    <w:rsid w:val="004C0F9E"/>
    <w:rsid w:val="004C1243"/>
    <w:rsid w:val="004C2169"/>
    <w:rsid w:val="004C5C26"/>
    <w:rsid w:val="004C6499"/>
    <w:rsid w:val="004C7B80"/>
    <w:rsid w:val="004D6A69"/>
    <w:rsid w:val="004E3BCB"/>
    <w:rsid w:val="004F0142"/>
    <w:rsid w:val="004F2D0D"/>
    <w:rsid w:val="004F3AB4"/>
    <w:rsid w:val="004F3EAE"/>
    <w:rsid w:val="004F7029"/>
    <w:rsid w:val="004F7E99"/>
    <w:rsid w:val="005003F9"/>
    <w:rsid w:val="0050051A"/>
    <w:rsid w:val="00502008"/>
    <w:rsid w:val="0050417B"/>
    <w:rsid w:val="00510D3F"/>
    <w:rsid w:val="005118B4"/>
    <w:rsid w:val="005133CE"/>
    <w:rsid w:val="005146B0"/>
    <w:rsid w:val="005202FE"/>
    <w:rsid w:val="00521BA3"/>
    <w:rsid w:val="00523E0D"/>
    <w:rsid w:val="00525588"/>
    <w:rsid w:val="0052710E"/>
    <w:rsid w:val="0053340F"/>
    <w:rsid w:val="00537447"/>
    <w:rsid w:val="005429D2"/>
    <w:rsid w:val="005442FC"/>
    <w:rsid w:val="0054651C"/>
    <w:rsid w:val="00551CE8"/>
    <w:rsid w:val="00552399"/>
    <w:rsid w:val="0055631A"/>
    <w:rsid w:val="0055631D"/>
    <w:rsid w:val="00565753"/>
    <w:rsid w:val="00576A7A"/>
    <w:rsid w:val="00585135"/>
    <w:rsid w:val="00585735"/>
    <w:rsid w:val="00587884"/>
    <w:rsid w:val="00590E45"/>
    <w:rsid w:val="00593935"/>
    <w:rsid w:val="005973FD"/>
    <w:rsid w:val="00597C68"/>
    <w:rsid w:val="005A382B"/>
    <w:rsid w:val="005A4047"/>
    <w:rsid w:val="005B0F9C"/>
    <w:rsid w:val="005B2CCE"/>
    <w:rsid w:val="005B3F49"/>
    <w:rsid w:val="005B472C"/>
    <w:rsid w:val="005B6151"/>
    <w:rsid w:val="005C0D39"/>
    <w:rsid w:val="005C39DA"/>
    <w:rsid w:val="005C56FB"/>
    <w:rsid w:val="005C6232"/>
    <w:rsid w:val="005C62B3"/>
    <w:rsid w:val="005D5A33"/>
    <w:rsid w:val="005D6F7A"/>
    <w:rsid w:val="005E5B88"/>
    <w:rsid w:val="005E78EE"/>
    <w:rsid w:val="005F139F"/>
    <w:rsid w:val="005F18F0"/>
    <w:rsid w:val="005F1EBD"/>
    <w:rsid w:val="00600EC3"/>
    <w:rsid w:val="006063D0"/>
    <w:rsid w:val="00607083"/>
    <w:rsid w:val="00613C45"/>
    <w:rsid w:val="00626CB8"/>
    <w:rsid w:val="00633D4E"/>
    <w:rsid w:val="0063526F"/>
    <w:rsid w:val="006360CA"/>
    <w:rsid w:val="0063655C"/>
    <w:rsid w:val="00637E86"/>
    <w:rsid w:val="006422DE"/>
    <w:rsid w:val="006436E3"/>
    <w:rsid w:val="006439FA"/>
    <w:rsid w:val="00646A73"/>
    <w:rsid w:val="006503C1"/>
    <w:rsid w:val="00651074"/>
    <w:rsid w:val="00653A61"/>
    <w:rsid w:val="00654BF5"/>
    <w:rsid w:val="0065572C"/>
    <w:rsid w:val="00662CFD"/>
    <w:rsid w:val="00663285"/>
    <w:rsid w:val="0067485D"/>
    <w:rsid w:val="0068209D"/>
    <w:rsid w:val="006853ED"/>
    <w:rsid w:val="006925E2"/>
    <w:rsid w:val="00696062"/>
    <w:rsid w:val="006A2065"/>
    <w:rsid w:val="006A39BD"/>
    <w:rsid w:val="006A3D88"/>
    <w:rsid w:val="006A4A7A"/>
    <w:rsid w:val="006A4D09"/>
    <w:rsid w:val="006A7C6E"/>
    <w:rsid w:val="006B0072"/>
    <w:rsid w:val="006B0848"/>
    <w:rsid w:val="006B733D"/>
    <w:rsid w:val="006C34AE"/>
    <w:rsid w:val="006C67AF"/>
    <w:rsid w:val="006D3DC5"/>
    <w:rsid w:val="006D49C2"/>
    <w:rsid w:val="006D7CDA"/>
    <w:rsid w:val="006E5778"/>
    <w:rsid w:val="006E7762"/>
    <w:rsid w:val="006F143B"/>
    <w:rsid w:val="006F185A"/>
    <w:rsid w:val="007012F9"/>
    <w:rsid w:val="00703241"/>
    <w:rsid w:val="007039E2"/>
    <w:rsid w:val="007039EC"/>
    <w:rsid w:val="00703CC4"/>
    <w:rsid w:val="007042BD"/>
    <w:rsid w:val="0071572D"/>
    <w:rsid w:val="007157BA"/>
    <w:rsid w:val="007169F9"/>
    <w:rsid w:val="007174A6"/>
    <w:rsid w:val="007224B3"/>
    <w:rsid w:val="00726B03"/>
    <w:rsid w:val="00731303"/>
    <w:rsid w:val="0073271B"/>
    <w:rsid w:val="007350D1"/>
    <w:rsid w:val="00735F01"/>
    <w:rsid w:val="007402E0"/>
    <w:rsid w:val="00743796"/>
    <w:rsid w:val="0074489D"/>
    <w:rsid w:val="00746549"/>
    <w:rsid w:val="007513E4"/>
    <w:rsid w:val="007514AD"/>
    <w:rsid w:val="0075352C"/>
    <w:rsid w:val="00753A06"/>
    <w:rsid w:val="00754256"/>
    <w:rsid w:val="0075524D"/>
    <w:rsid w:val="007560B0"/>
    <w:rsid w:val="007567AA"/>
    <w:rsid w:val="00757A0C"/>
    <w:rsid w:val="007627D7"/>
    <w:rsid w:val="00764F55"/>
    <w:rsid w:val="0076775D"/>
    <w:rsid w:val="00772598"/>
    <w:rsid w:val="00776C4F"/>
    <w:rsid w:val="007824AE"/>
    <w:rsid w:val="007838E4"/>
    <w:rsid w:val="007846DC"/>
    <w:rsid w:val="007857B1"/>
    <w:rsid w:val="00791A37"/>
    <w:rsid w:val="00794EFA"/>
    <w:rsid w:val="0079727E"/>
    <w:rsid w:val="007A14EE"/>
    <w:rsid w:val="007A19D8"/>
    <w:rsid w:val="007A73E9"/>
    <w:rsid w:val="007C0877"/>
    <w:rsid w:val="007C08B5"/>
    <w:rsid w:val="007C1B69"/>
    <w:rsid w:val="007C3264"/>
    <w:rsid w:val="007C7AB3"/>
    <w:rsid w:val="007D5F4E"/>
    <w:rsid w:val="007D7F6B"/>
    <w:rsid w:val="007E36E4"/>
    <w:rsid w:val="007E5846"/>
    <w:rsid w:val="007F0ACE"/>
    <w:rsid w:val="007F16B3"/>
    <w:rsid w:val="007F44B9"/>
    <w:rsid w:val="007F5A2F"/>
    <w:rsid w:val="0080006C"/>
    <w:rsid w:val="00800F0E"/>
    <w:rsid w:val="00800FAE"/>
    <w:rsid w:val="00804024"/>
    <w:rsid w:val="00804EED"/>
    <w:rsid w:val="00814BF8"/>
    <w:rsid w:val="0081753E"/>
    <w:rsid w:val="00820299"/>
    <w:rsid w:val="00836A51"/>
    <w:rsid w:val="008419BA"/>
    <w:rsid w:val="0085010E"/>
    <w:rsid w:val="0085454F"/>
    <w:rsid w:val="00861CE4"/>
    <w:rsid w:val="00861FF4"/>
    <w:rsid w:val="008731EB"/>
    <w:rsid w:val="0087354F"/>
    <w:rsid w:val="00873645"/>
    <w:rsid w:val="00877E08"/>
    <w:rsid w:val="00883C62"/>
    <w:rsid w:val="008848D1"/>
    <w:rsid w:val="00891386"/>
    <w:rsid w:val="00894E75"/>
    <w:rsid w:val="00896985"/>
    <w:rsid w:val="008A05AC"/>
    <w:rsid w:val="008A0725"/>
    <w:rsid w:val="008A0DE6"/>
    <w:rsid w:val="008A464B"/>
    <w:rsid w:val="008B1E34"/>
    <w:rsid w:val="008B3775"/>
    <w:rsid w:val="008B4038"/>
    <w:rsid w:val="008C0067"/>
    <w:rsid w:val="008C19C6"/>
    <w:rsid w:val="008C53D0"/>
    <w:rsid w:val="008C6ACC"/>
    <w:rsid w:val="008D527A"/>
    <w:rsid w:val="008D56DA"/>
    <w:rsid w:val="008D5771"/>
    <w:rsid w:val="008E06E0"/>
    <w:rsid w:val="008F472E"/>
    <w:rsid w:val="00902556"/>
    <w:rsid w:val="0090338C"/>
    <w:rsid w:val="00904C12"/>
    <w:rsid w:val="0091048E"/>
    <w:rsid w:val="00911D12"/>
    <w:rsid w:val="00914181"/>
    <w:rsid w:val="00924ABC"/>
    <w:rsid w:val="00932AD7"/>
    <w:rsid w:val="00932D9D"/>
    <w:rsid w:val="00936679"/>
    <w:rsid w:val="009369FA"/>
    <w:rsid w:val="0093717D"/>
    <w:rsid w:val="00940E8F"/>
    <w:rsid w:val="009412D8"/>
    <w:rsid w:val="00941AFA"/>
    <w:rsid w:val="00944068"/>
    <w:rsid w:val="009465F1"/>
    <w:rsid w:val="00950FE7"/>
    <w:rsid w:val="0095309C"/>
    <w:rsid w:val="0096249E"/>
    <w:rsid w:val="0096264D"/>
    <w:rsid w:val="009629A6"/>
    <w:rsid w:val="009652F2"/>
    <w:rsid w:val="009719ED"/>
    <w:rsid w:val="009736BB"/>
    <w:rsid w:val="00975E11"/>
    <w:rsid w:val="00986C37"/>
    <w:rsid w:val="009907A2"/>
    <w:rsid w:val="00996BD4"/>
    <w:rsid w:val="00997528"/>
    <w:rsid w:val="0099796A"/>
    <w:rsid w:val="009A5840"/>
    <w:rsid w:val="009B0EAF"/>
    <w:rsid w:val="009B1A44"/>
    <w:rsid w:val="009B4293"/>
    <w:rsid w:val="009B6BAF"/>
    <w:rsid w:val="009C0036"/>
    <w:rsid w:val="009C1346"/>
    <w:rsid w:val="009C4DBF"/>
    <w:rsid w:val="009C553B"/>
    <w:rsid w:val="009D05C8"/>
    <w:rsid w:val="009E3BBB"/>
    <w:rsid w:val="009E3C0B"/>
    <w:rsid w:val="009F3C8D"/>
    <w:rsid w:val="009F3F04"/>
    <w:rsid w:val="009F68CA"/>
    <w:rsid w:val="00A11FB9"/>
    <w:rsid w:val="00A126FF"/>
    <w:rsid w:val="00A13244"/>
    <w:rsid w:val="00A16B17"/>
    <w:rsid w:val="00A238E2"/>
    <w:rsid w:val="00A239AA"/>
    <w:rsid w:val="00A24495"/>
    <w:rsid w:val="00A375CB"/>
    <w:rsid w:val="00A439E8"/>
    <w:rsid w:val="00A45753"/>
    <w:rsid w:val="00A53423"/>
    <w:rsid w:val="00A56131"/>
    <w:rsid w:val="00A60209"/>
    <w:rsid w:val="00A62659"/>
    <w:rsid w:val="00A65F20"/>
    <w:rsid w:val="00A739CA"/>
    <w:rsid w:val="00A73D1A"/>
    <w:rsid w:val="00A74DDC"/>
    <w:rsid w:val="00A75686"/>
    <w:rsid w:val="00A76293"/>
    <w:rsid w:val="00A77DA2"/>
    <w:rsid w:val="00A804EC"/>
    <w:rsid w:val="00A8058F"/>
    <w:rsid w:val="00A85D9D"/>
    <w:rsid w:val="00A86DA0"/>
    <w:rsid w:val="00A871DF"/>
    <w:rsid w:val="00A92C4C"/>
    <w:rsid w:val="00A96763"/>
    <w:rsid w:val="00A9760F"/>
    <w:rsid w:val="00AA04C9"/>
    <w:rsid w:val="00AA3B1F"/>
    <w:rsid w:val="00AA602D"/>
    <w:rsid w:val="00AB0DF3"/>
    <w:rsid w:val="00AB3D91"/>
    <w:rsid w:val="00AB572D"/>
    <w:rsid w:val="00AC1CC1"/>
    <w:rsid w:val="00AC26EC"/>
    <w:rsid w:val="00AC29DC"/>
    <w:rsid w:val="00AC4F69"/>
    <w:rsid w:val="00AE2923"/>
    <w:rsid w:val="00AE7F9D"/>
    <w:rsid w:val="00AF1794"/>
    <w:rsid w:val="00AF44D7"/>
    <w:rsid w:val="00AF5130"/>
    <w:rsid w:val="00AF70AB"/>
    <w:rsid w:val="00B028F7"/>
    <w:rsid w:val="00B0708D"/>
    <w:rsid w:val="00B075C5"/>
    <w:rsid w:val="00B22863"/>
    <w:rsid w:val="00B22BD6"/>
    <w:rsid w:val="00B3160D"/>
    <w:rsid w:val="00B37A95"/>
    <w:rsid w:val="00B41502"/>
    <w:rsid w:val="00B41D1F"/>
    <w:rsid w:val="00B437AD"/>
    <w:rsid w:val="00B440DC"/>
    <w:rsid w:val="00B51024"/>
    <w:rsid w:val="00B512B5"/>
    <w:rsid w:val="00B568BB"/>
    <w:rsid w:val="00B60CD8"/>
    <w:rsid w:val="00B60F9C"/>
    <w:rsid w:val="00B65AAC"/>
    <w:rsid w:val="00B67194"/>
    <w:rsid w:val="00B6769E"/>
    <w:rsid w:val="00B70713"/>
    <w:rsid w:val="00B7121B"/>
    <w:rsid w:val="00B73F22"/>
    <w:rsid w:val="00B76F9A"/>
    <w:rsid w:val="00B774D3"/>
    <w:rsid w:val="00B810B2"/>
    <w:rsid w:val="00B92670"/>
    <w:rsid w:val="00B9695F"/>
    <w:rsid w:val="00BA26F7"/>
    <w:rsid w:val="00BA48B2"/>
    <w:rsid w:val="00BA73AA"/>
    <w:rsid w:val="00BA79F0"/>
    <w:rsid w:val="00BB5068"/>
    <w:rsid w:val="00BB7AE8"/>
    <w:rsid w:val="00BC14A0"/>
    <w:rsid w:val="00BC1535"/>
    <w:rsid w:val="00BC7504"/>
    <w:rsid w:val="00BD0481"/>
    <w:rsid w:val="00BD2E15"/>
    <w:rsid w:val="00BD4447"/>
    <w:rsid w:val="00BE000F"/>
    <w:rsid w:val="00BE2623"/>
    <w:rsid w:val="00BE3923"/>
    <w:rsid w:val="00BE4BF0"/>
    <w:rsid w:val="00BE5EE5"/>
    <w:rsid w:val="00BE61F8"/>
    <w:rsid w:val="00BE68EE"/>
    <w:rsid w:val="00BE77C6"/>
    <w:rsid w:val="00BE7F63"/>
    <w:rsid w:val="00BF1D51"/>
    <w:rsid w:val="00BF45FB"/>
    <w:rsid w:val="00BF54F5"/>
    <w:rsid w:val="00C0009B"/>
    <w:rsid w:val="00C037A3"/>
    <w:rsid w:val="00C123B1"/>
    <w:rsid w:val="00C16196"/>
    <w:rsid w:val="00C21071"/>
    <w:rsid w:val="00C21B6A"/>
    <w:rsid w:val="00C22E21"/>
    <w:rsid w:val="00C2398C"/>
    <w:rsid w:val="00C25569"/>
    <w:rsid w:val="00C27366"/>
    <w:rsid w:val="00C3799B"/>
    <w:rsid w:val="00C5259C"/>
    <w:rsid w:val="00C547DF"/>
    <w:rsid w:val="00C63AA8"/>
    <w:rsid w:val="00C7783C"/>
    <w:rsid w:val="00C81210"/>
    <w:rsid w:val="00C8184F"/>
    <w:rsid w:val="00C90F71"/>
    <w:rsid w:val="00C9148D"/>
    <w:rsid w:val="00CA5A76"/>
    <w:rsid w:val="00CA6B58"/>
    <w:rsid w:val="00CA6F29"/>
    <w:rsid w:val="00CB0BFE"/>
    <w:rsid w:val="00CB1AE6"/>
    <w:rsid w:val="00CB3ED4"/>
    <w:rsid w:val="00CB3F86"/>
    <w:rsid w:val="00CB611A"/>
    <w:rsid w:val="00CB7742"/>
    <w:rsid w:val="00CD34F0"/>
    <w:rsid w:val="00CE0954"/>
    <w:rsid w:val="00CE5CED"/>
    <w:rsid w:val="00CE6CD4"/>
    <w:rsid w:val="00CE7998"/>
    <w:rsid w:val="00CF11F7"/>
    <w:rsid w:val="00CF1220"/>
    <w:rsid w:val="00CF3281"/>
    <w:rsid w:val="00D020DF"/>
    <w:rsid w:val="00D03B33"/>
    <w:rsid w:val="00D0650A"/>
    <w:rsid w:val="00D11351"/>
    <w:rsid w:val="00D1148D"/>
    <w:rsid w:val="00D11AF7"/>
    <w:rsid w:val="00D12075"/>
    <w:rsid w:val="00D1323F"/>
    <w:rsid w:val="00D133BD"/>
    <w:rsid w:val="00D172C3"/>
    <w:rsid w:val="00D202BA"/>
    <w:rsid w:val="00D22264"/>
    <w:rsid w:val="00D251AC"/>
    <w:rsid w:val="00D26B1D"/>
    <w:rsid w:val="00D30CAC"/>
    <w:rsid w:val="00D35C23"/>
    <w:rsid w:val="00D42CEF"/>
    <w:rsid w:val="00D43766"/>
    <w:rsid w:val="00D45119"/>
    <w:rsid w:val="00D45C0D"/>
    <w:rsid w:val="00D47CCF"/>
    <w:rsid w:val="00D50AC5"/>
    <w:rsid w:val="00D52B45"/>
    <w:rsid w:val="00D5318E"/>
    <w:rsid w:val="00D53399"/>
    <w:rsid w:val="00D57CDC"/>
    <w:rsid w:val="00D6457B"/>
    <w:rsid w:val="00D66DEC"/>
    <w:rsid w:val="00D71A41"/>
    <w:rsid w:val="00D758A6"/>
    <w:rsid w:val="00D75A7B"/>
    <w:rsid w:val="00D768A4"/>
    <w:rsid w:val="00D84973"/>
    <w:rsid w:val="00D92100"/>
    <w:rsid w:val="00D92F52"/>
    <w:rsid w:val="00D93CAA"/>
    <w:rsid w:val="00D962BB"/>
    <w:rsid w:val="00DA023A"/>
    <w:rsid w:val="00DA24CB"/>
    <w:rsid w:val="00DA753F"/>
    <w:rsid w:val="00DB0721"/>
    <w:rsid w:val="00DB0D38"/>
    <w:rsid w:val="00DB2957"/>
    <w:rsid w:val="00DB7E43"/>
    <w:rsid w:val="00DC182C"/>
    <w:rsid w:val="00DC185E"/>
    <w:rsid w:val="00DC5754"/>
    <w:rsid w:val="00DC779C"/>
    <w:rsid w:val="00DD007E"/>
    <w:rsid w:val="00DD06C3"/>
    <w:rsid w:val="00DD34A3"/>
    <w:rsid w:val="00DD3F1F"/>
    <w:rsid w:val="00DD6056"/>
    <w:rsid w:val="00DE657E"/>
    <w:rsid w:val="00DE78F8"/>
    <w:rsid w:val="00DE7C6A"/>
    <w:rsid w:val="00DF2857"/>
    <w:rsid w:val="00DF782B"/>
    <w:rsid w:val="00E00E47"/>
    <w:rsid w:val="00E03AEF"/>
    <w:rsid w:val="00E102DE"/>
    <w:rsid w:val="00E129C3"/>
    <w:rsid w:val="00E24825"/>
    <w:rsid w:val="00E302DB"/>
    <w:rsid w:val="00E37FCF"/>
    <w:rsid w:val="00E42093"/>
    <w:rsid w:val="00E436BF"/>
    <w:rsid w:val="00E522AD"/>
    <w:rsid w:val="00E54670"/>
    <w:rsid w:val="00E56E91"/>
    <w:rsid w:val="00E64103"/>
    <w:rsid w:val="00E76CD1"/>
    <w:rsid w:val="00E80EED"/>
    <w:rsid w:val="00E9149E"/>
    <w:rsid w:val="00EA090B"/>
    <w:rsid w:val="00EA1836"/>
    <w:rsid w:val="00EA4D0D"/>
    <w:rsid w:val="00EC017D"/>
    <w:rsid w:val="00EC0263"/>
    <w:rsid w:val="00EC4C16"/>
    <w:rsid w:val="00ED3CF4"/>
    <w:rsid w:val="00ED59FB"/>
    <w:rsid w:val="00ED6F4B"/>
    <w:rsid w:val="00EE0554"/>
    <w:rsid w:val="00EE4AD8"/>
    <w:rsid w:val="00EE789A"/>
    <w:rsid w:val="00EF730D"/>
    <w:rsid w:val="00F05380"/>
    <w:rsid w:val="00F10458"/>
    <w:rsid w:val="00F119B5"/>
    <w:rsid w:val="00F12E58"/>
    <w:rsid w:val="00F139AC"/>
    <w:rsid w:val="00F16000"/>
    <w:rsid w:val="00F1768D"/>
    <w:rsid w:val="00F20759"/>
    <w:rsid w:val="00F21EAC"/>
    <w:rsid w:val="00F2398F"/>
    <w:rsid w:val="00F251F1"/>
    <w:rsid w:val="00F3044B"/>
    <w:rsid w:val="00F3243D"/>
    <w:rsid w:val="00F36E4D"/>
    <w:rsid w:val="00F40908"/>
    <w:rsid w:val="00F40DC6"/>
    <w:rsid w:val="00F414C2"/>
    <w:rsid w:val="00F41BEB"/>
    <w:rsid w:val="00F46D0D"/>
    <w:rsid w:val="00F50AD0"/>
    <w:rsid w:val="00F529BF"/>
    <w:rsid w:val="00F568A9"/>
    <w:rsid w:val="00F56DE6"/>
    <w:rsid w:val="00F61104"/>
    <w:rsid w:val="00F62F63"/>
    <w:rsid w:val="00F82DE3"/>
    <w:rsid w:val="00F8406E"/>
    <w:rsid w:val="00F90158"/>
    <w:rsid w:val="00F92AD4"/>
    <w:rsid w:val="00F92B59"/>
    <w:rsid w:val="00F931B3"/>
    <w:rsid w:val="00F948BC"/>
    <w:rsid w:val="00F94B48"/>
    <w:rsid w:val="00F953FA"/>
    <w:rsid w:val="00F960CF"/>
    <w:rsid w:val="00FA10A3"/>
    <w:rsid w:val="00FA1226"/>
    <w:rsid w:val="00FA4E50"/>
    <w:rsid w:val="00FA6FF0"/>
    <w:rsid w:val="00FB4E3C"/>
    <w:rsid w:val="00FC04F1"/>
    <w:rsid w:val="00FC4958"/>
    <w:rsid w:val="00FD09D8"/>
    <w:rsid w:val="00FE12AF"/>
    <w:rsid w:val="00FF013F"/>
    <w:rsid w:val="00FF1C5A"/>
    <w:rsid w:val="00FF23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56316387"/>
  <w15:docId w15:val="{BB3045C5-1C0E-4F0C-ACB8-F03890B2F3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6439FA"/>
    <w:pPr>
      <w:spacing w:after="0" w:line="240" w:lineRule="auto"/>
    </w:pPr>
    <w:rPr>
      <w:rFonts w:ascii="Trebuchet MS" w:eastAsia="Times New Roman" w:hAnsi="Trebuchet MS" w:cs="Times New Roman"/>
      <w:sz w:val="1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1"/>
    <w:rsid w:val="006439FA"/>
    <w:pPr>
      <w:tabs>
        <w:tab w:val="center" w:pos="4536"/>
        <w:tab w:val="right" w:pos="9072"/>
      </w:tabs>
    </w:pPr>
    <w:rPr>
      <w:rFonts w:ascii="Arial" w:eastAsia="Calibri" w:hAnsi="Arial"/>
      <w:sz w:val="20"/>
      <w:szCs w:val="20"/>
      <w:lang w:val="x-none" w:eastAsia="x-none"/>
    </w:rPr>
  </w:style>
  <w:style w:type="character" w:customStyle="1" w:styleId="NagwekZnak">
    <w:name w:val="Nagłówek Znak"/>
    <w:basedOn w:val="Domylnaczcionkaakapitu"/>
    <w:uiPriority w:val="99"/>
    <w:semiHidden/>
    <w:rsid w:val="006439FA"/>
    <w:rPr>
      <w:rFonts w:ascii="Trebuchet MS" w:eastAsia="Times New Roman" w:hAnsi="Trebuchet MS" w:cs="Times New Roman"/>
      <w:sz w:val="18"/>
    </w:rPr>
  </w:style>
  <w:style w:type="character" w:customStyle="1" w:styleId="NagwekZnak1">
    <w:name w:val="Nagłówek Znak1"/>
    <w:link w:val="Nagwek"/>
    <w:rsid w:val="006439FA"/>
    <w:rPr>
      <w:rFonts w:ascii="Arial" w:eastAsia="Calibri" w:hAnsi="Arial" w:cs="Times New Roman"/>
      <w:sz w:val="20"/>
      <w:szCs w:val="20"/>
      <w:lang w:val="x-none" w:eastAsia="x-none"/>
    </w:rPr>
  </w:style>
  <w:style w:type="paragraph" w:styleId="Stopka">
    <w:name w:val="footer"/>
    <w:basedOn w:val="Normalny"/>
    <w:link w:val="StopkaZnak"/>
    <w:rsid w:val="006439FA"/>
    <w:pPr>
      <w:tabs>
        <w:tab w:val="center" w:pos="4536"/>
        <w:tab w:val="right" w:pos="9072"/>
      </w:tabs>
    </w:pPr>
    <w:rPr>
      <w:rFonts w:ascii="Arial" w:eastAsia="Calibri" w:hAnsi="Arial"/>
      <w:sz w:val="20"/>
      <w:szCs w:val="20"/>
      <w:lang w:val="x-none" w:eastAsia="x-none"/>
    </w:rPr>
  </w:style>
  <w:style w:type="character" w:customStyle="1" w:styleId="StopkaZnak">
    <w:name w:val="Stopka Znak"/>
    <w:basedOn w:val="Domylnaczcionkaakapitu"/>
    <w:link w:val="Stopka"/>
    <w:rsid w:val="006439FA"/>
    <w:rPr>
      <w:rFonts w:ascii="Arial" w:eastAsia="Calibri" w:hAnsi="Arial" w:cs="Times New Roman"/>
      <w:sz w:val="20"/>
      <w:szCs w:val="20"/>
      <w:lang w:val="x-none" w:eastAsia="x-none"/>
    </w:rPr>
  </w:style>
  <w:style w:type="paragraph" w:customStyle="1" w:styleId="TEKSTKOMUNIKATU">
    <w:name w:val="TEKST KOMUNIKATU"/>
    <w:basedOn w:val="Tekstpodstawowy"/>
    <w:link w:val="TEKSTKOMUNIKATUZnak"/>
    <w:rsid w:val="006439FA"/>
    <w:pPr>
      <w:spacing w:after="240" w:line="360" w:lineRule="auto"/>
      <w:jc w:val="both"/>
    </w:pPr>
    <w:rPr>
      <w:rFonts w:ascii="Georgia" w:eastAsia="Calibri" w:hAnsi="Georgia" w:cs="Georgia"/>
      <w:kern w:val="16"/>
      <w:sz w:val="24"/>
      <w:szCs w:val="24"/>
      <w:lang w:val="en-US" w:eastAsia="pl-PL"/>
    </w:rPr>
  </w:style>
  <w:style w:type="character" w:customStyle="1" w:styleId="TEKSTKOMUNIKATUZnak">
    <w:name w:val="TEKST KOMUNIKATU Znak"/>
    <w:link w:val="TEKSTKOMUNIKATU"/>
    <w:rsid w:val="006439FA"/>
    <w:rPr>
      <w:rFonts w:ascii="Georgia" w:eastAsia="Calibri" w:hAnsi="Georgia" w:cs="Georgia"/>
      <w:kern w:val="16"/>
      <w:sz w:val="24"/>
      <w:szCs w:val="24"/>
      <w:lang w:val="en-US" w:eastAsia="pl-PL"/>
    </w:rPr>
  </w:style>
  <w:style w:type="character" w:styleId="Hipercze">
    <w:name w:val="Hyperlink"/>
    <w:uiPriority w:val="99"/>
    <w:rsid w:val="006439FA"/>
    <w:rPr>
      <w:color w:val="0000FF"/>
      <w:u w:val="single"/>
    </w:rPr>
  </w:style>
  <w:style w:type="character" w:styleId="Pogrubienie">
    <w:name w:val="Strong"/>
    <w:uiPriority w:val="22"/>
    <w:qFormat/>
    <w:rsid w:val="006439FA"/>
    <w:rPr>
      <w:b/>
      <w:bCs/>
    </w:rPr>
  </w:style>
  <w:style w:type="character" w:customStyle="1" w:styleId="u-linkcomplex-target">
    <w:name w:val="u-linkcomplex-target"/>
    <w:basedOn w:val="Domylnaczcionkaakapitu"/>
    <w:rsid w:val="006439FA"/>
  </w:style>
  <w:style w:type="paragraph" w:styleId="Tekstpodstawowy">
    <w:name w:val="Body Text"/>
    <w:basedOn w:val="Normalny"/>
    <w:link w:val="TekstpodstawowyZnak"/>
    <w:uiPriority w:val="99"/>
    <w:semiHidden/>
    <w:unhideWhenUsed/>
    <w:rsid w:val="006439FA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6439FA"/>
    <w:rPr>
      <w:rFonts w:ascii="Trebuchet MS" w:eastAsia="Times New Roman" w:hAnsi="Trebuchet MS" w:cs="Times New Roman"/>
      <w:sz w:val="18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7783C"/>
    <w:rPr>
      <w:rFonts w:ascii="Segoe UI" w:hAnsi="Segoe UI" w:cs="Segoe UI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7783C"/>
    <w:rPr>
      <w:rFonts w:ascii="Segoe UI" w:eastAsia="Times New Roman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D71A4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D71A4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D71A41"/>
    <w:rPr>
      <w:rFonts w:ascii="Trebuchet MS" w:eastAsia="Times New Roman" w:hAnsi="Trebuchet MS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71A4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71A41"/>
    <w:rPr>
      <w:rFonts w:ascii="Trebuchet MS" w:eastAsia="Times New Roman" w:hAnsi="Trebuchet MS" w:cs="Times New Roman"/>
      <w:b/>
      <w:bCs/>
      <w:sz w:val="20"/>
      <w:szCs w:val="20"/>
    </w:rPr>
  </w:style>
  <w:style w:type="paragraph" w:styleId="Akapitzlist">
    <w:name w:val="List Paragraph"/>
    <w:basedOn w:val="Normalny"/>
    <w:uiPriority w:val="34"/>
    <w:qFormat/>
    <w:rsid w:val="00D47CCF"/>
    <w:pPr>
      <w:ind w:left="720"/>
      <w:contextualSpacing/>
    </w:pPr>
  </w:style>
  <w:style w:type="paragraph" w:styleId="NormalnyWeb">
    <w:name w:val="Normal (Web)"/>
    <w:basedOn w:val="Normalny"/>
    <w:uiPriority w:val="99"/>
    <w:unhideWhenUsed/>
    <w:rsid w:val="009E3BBB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GB" w:eastAsia="en-GB"/>
    </w:rPr>
  </w:style>
  <w:style w:type="character" w:styleId="UyteHipercze">
    <w:name w:val="FollowedHyperlink"/>
    <w:basedOn w:val="Domylnaczcionkaakapitu"/>
    <w:uiPriority w:val="99"/>
    <w:semiHidden/>
    <w:unhideWhenUsed/>
    <w:rsid w:val="00FC04F1"/>
    <w:rPr>
      <w:color w:val="954F72" w:themeColor="followedHyperlink"/>
      <w:u w:val="single"/>
    </w:rPr>
  </w:style>
  <w:style w:type="paragraph" w:customStyle="1" w:styleId="TYTUKOMUNIKATU">
    <w:name w:val="TYTUŁ KOMUNIKATU"/>
    <w:basedOn w:val="Normalny"/>
    <w:link w:val="TYTUKOMUNIKATUZnak"/>
    <w:rsid w:val="00A804EC"/>
    <w:pPr>
      <w:keepNext/>
      <w:keepLines/>
      <w:spacing w:before="120" w:after="120" w:line="360" w:lineRule="auto"/>
    </w:pPr>
    <w:rPr>
      <w:rFonts w:ascii="Georgia" w:hAnsi="Georgia" w:cs="Arial"/>
      <w:bCs/>
      <w:caps/>
      <w:kern w:val="16"/>
      <w:sz w:val="28"/>
      <w:szCs w:val="28"/>
      <w:lang w:val="en-US" w:eastAsia="pl-PL"/>
    </w:rPr>
  </w:style>
  <w:style w:type="character" w:customStyle="1" w:styleId="TYTUKOMUNIKATUZnak">
    <w:name w:val="TYTUŁ KOMUNIKATU Znak"/>
    <w:link w:val="TYTUKOMUNIKATU"/>
    <w:rsid w:val="00A804EC"/>
    <w:rPr>
      <w:rFonts w:ascii="Georgia" w:eastAsia="Times New Roman" w:hAnsi="Georgia" w:cs="Arial"/>
      <w:bCs/>
      <w:caps/>
      <w:kern w:val="16"/>
      <w:sz w:val="28"/>
      <w:szCs w:val="28"/>
      <w:lang w:val="en-US" w:eastAsia="pl-PL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A804EC"/>
    <w:rPr>
      <w:color w:val="605E5C"/>
      <w:shd w:val="clear" w:color="auto" w:fill="E1DFDD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B568BB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B568BB"/>
    <w:rPr>
      <w:rFonts w:ascii="Trebuchet MS" w:eastAsia="Times New Roman" w:hAnsi="Trebuchet MS" w:cs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B568BB"/>
    <w:rPr>
      <w:vertAlign w:val="superscript"/>
    </w:rPr>
  </w:style>
  <w:style w:type="character" w:styleId="Uwydatnienie">
    <w:name w:val="Emphasis"/>
    <w:basedOn w:val="Domylnaczcionkaakapitu"/>
    <w:uiPriority w:val="20"/>
    <w:qFormat/>
    <w:rsid w:val="00A74DD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028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55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97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72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353115">
                  <w:marLeft w:val="0"/>
                  <w:marRight w:val="0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0032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6199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42706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56399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2" w:color="E4E4E4"/>
                                    <w:right w:val="none" w:sz="0" w:space="0" w:color="auto"/>
                                  </w:divBdr>
                                  <w:divsChild>
                                    <w:div w:id="10909286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765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2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6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613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456766">
                  <w:marLeft w:val="0"/>
                  <w:marRight w:val="0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7341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48105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02804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38410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2" w:color="E4E4E4"/>
                                    <w:right w:val="none" w:sz="0" w:space="0" w:color="auto"/>
                                  </w:divBdr>
                                  <w:divsChild>
                                    <w:div w:id="21068747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547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63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53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https://uokik.gov.pl/pomoc.php" TargetMode="External"/><Relationship Id="rId4" Type="http://schemas.openxmlformats.org/officeDocument/2006/relationships/styles" Target="styles.xml"/><Relationship Id="rId9" Type="http://schemas.openxmlformats.org/officeDocument/2006/relationships/hyperlink" Target="mailto:porady@dlakonsumentow.pl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instagram.com/uokikgovpl/" TargetMode="External"/><Relationship Id="rId2" Type="http://schemas.openxmlformats.org/officeDocument/2006/relationships/hyperlink" Target="https://twitter.com/UOKiKgovPL" TargetMode="External"/><Relationship Id="rId1" Type="http://schemas.openxmlformats.org/officeDocument/2006/relationships/hyperlink" Target="mailto:biuroprasowe@uokik.gov.p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isl xmlns:xsd="http://www.w3.org/2001/XMLSchema" xmlns:xsi="http://www.w3.org/2001/XMLSchema-instance" xmlns="http://www.boldonjames.com/2008/01/sie/internal/label" sislVersion="0" policy="97a95f86-3167-43b9-9876-d3e5e3ff64ee" origin="userSelected">
  <element uid="89790441-96e2-477c-afd4-1e96c2fd8935" value=""/>
</sisl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DE5699-FC11-41E7-9AB3-43BCCF0E283D}">
  <ds:schemaRefs>
    <ds:schemaRef ds:uri="http://www.w3.org/2001/XMLSchema"/>
    <ds:schemaRef ds:uri="http://www.boldonjames.com/2008/01/sie/internal/label"/>
  </ds:schemaRefs>
</ds:datastoreItem>
</file>

<file path=customXml/itemProps2.xml><?xml version="1.0" encoding="utf-8"?>
<ds:datastoreItem xmlns:ds="http://schemas.openxmlformats.org/officeDocument/2006/customXml" ds:itemID="{AC28C32B-5EF5-41F9-8BB4-F53CD59431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438</Words>
  <Characters>2633</Characters>
  <Application>Microsoft Office Word</Application>
  <DocSecurity>0</DocSecurity>
  <Lines>21</Lines>
  <Paragraphs>6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tyna Piskorek</dc:creator>
  <cp:keywords/>
  <dc:description/>
  <cp:lastModifiedBy>Anna Dymkowska</cp:lastModifiedBy>
  <cp:revision>6</cp:revision>
  <cp:lastPrinted>2023-07-17T13:27:00Z</cp:lastPrinted>
  <dcterms:created xsi:type="dcterms:W3CDTF">2023-07-19T08:55:00Z</dcterms:created>
  <dcterms:modified xsi:type="dcterms:W3CDTF">2023-08-07T0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IndexRef">
    <vt:lpwstr>6d9563a2-77fe-4099-8b84-d60196c67dde</vt:lpwstr>
  </property>
  <property fmtid="{D5CDD505-2E9C-101B-9397-08002B2CF9AE}" pid="3" name="bjSaver">
    <vt:lpwstr>EdTe/sjob9V76AZtH11DVetpymuTPYyX</vt:lpwstr>
  </property>
  <property fmtid="{D5CDD505-2E9C-101B-9397-08002B2CF9AE}" pid="4" name="bjDocumentSecurityLabel">
    <vt:lpwstr>JAWNE</vt:lpwstr>
  </property>
  <property fmtid="{D5CDD505-2E9C-101B-9397-08002B2CF9AE}" pid="5" name="bjClsUserRVM">
    <vt:lpwstr>[]</vt:lpwstr>
  </property>
  <property fmtid="{D5CDD505-2E9C-101B-9397-08002B2CF9AE}" pid="6" name="bjDocumentLabelXML">
    <vt:lpwstr>&lt;?xml version="1.0" encoding="us-ascii"?&gt;&lt;sisl xmlns:xsd="http://www.w3.org/2001/XMLSchema" xmlns:xsi="http://www.w3.org/2001/XMLSchema-instance" sislVersion="0" policy="97a95f86-3167-43b9-9876-d3e5e3ff64ee" origin="userSelected" xmlns="http://www.boldonj</vt:lpwstr>
  </property>
  <property fmtid="{D5CDD505-2E9C-101B-9397-08002B2CF9AE}" pid="7" name="bjDocumentLabelXML-0">
    <vt:lpwstr>ames.com/2008/01/sie/internal/label"&gt;&lt;element uid="89790441-96e2-477c-afd4-1e96c2fd8935" value="" /&gt;&lt;/sisl&gt;</vt:lpwstr>
  </property>
</Properties>
</file>